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CBB13E" w14:textId="7252321F" w:rsidR="00DB5000" w:rsidRDefault="004E5679" w:rsidP="000E37DF">
      <w:pPr>
        <w:spacing w:line="240" w:lineRule="auto"/>
        <w:contextualSpacing/>
        <w:jc w:val="center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>5.MySQL User management</w:t>
      </w:r>
    </w:p>
    <w:p w14:paraId="362A511E" w14:textId="77777777" w:rsidR="00D94ED5" w:rsidRDefault="00D94ED5" w:rsidP="000E37DF">
      <w:pPr>
        <w:spacing w:line="240" w:lineRule="auto"/>
        <w:contextualSpacing/>
      </w:pPr>
      <w:r>
        <w:t>Security  - User Management</w:t>
      </w:r>
    </w:p>
    <w:p w14:paraId="1076C451" w14:textId="77777777" w:rsidR="00D94ED5" w:rsidRDefault="00D94ED5" w:rsidP="000E37DF">
      <w:pPr>
        <w:spacing w:line="240" w:lineRule="auto"/>
        <w:contextualSpacing/>
      </w:pPr>
    </w:p>
    <w:p w14:paraId="375617CA" w14:textId="77777777" w:rsidR="00D94ED5" w:rsidRDefault="00D94ED5" w:rsidP="000E37DF">
      <w:pPr>
        <w:spacing w:line="240" w:lineRule="auto"/>
        <w:contextualSpacing/>
      </w:pPr>
      <w:r>
        <w:t xml:space="preserve">Create users - Granting Permissions </w:t>
      </w:r>
    </w:p>
    <w:p w14:paraId="7CDB7B58" w14:textId="77777777" w:rsidR="00D94ED5" w:rsidRDefault="00D94ED5" w:rsidP="000E37DF">
      <w:pPr>
        <w:spacing w:line="240" w:lineRule="auto"/>
        <w:contextualSpacing/>
      </w:pPr>
    </w:p>
    <w:p w14:paraId="0B17CC71" w14:textId="77777777" w:rsidR="00D94ED5" w:rsidRPr="00D15FCB" w:rsidRDefault="00D94ED5" w:rsidP="000E37DF">
      <w:pPr>
        <w:spacing w:line="240" w:lineRule="auto"/>
        <w:contextualSpacing/>
        <w:rPr>
          <w:rFonts w:ascii="Courier New" w:hAnsi="Courier New" w:cs="Courier New"/>
        </w:rPr>
      </w:pPr>
      <w:r w:rsidRPr="00D15FCB">
        <w:rPr>
          <w:rFonts w:ascii="Courier New" w:hAnsi="Courier New" w:cs="Courier New"/>
        </w:rPr>
        <w:t>create user  '</w:t>
      </w:r>
      <w:proofErr w:type="spellStart"/>
      <w:r w:rsidRPr="00D15FCB">
        <w:rPr>
          <w:rFonts w:ascii="Courier New" w:hAnsi="Courier New" w:cs="Courier New"/>
        </w:rPr>
        <w:t>janu</w:t>
      </w:r>
      <w:proofErr w:type="spellEnd"/>
      <w:r w:rsidRPr="00D15FCB">
        <w:rPr>
          <w:rFonts w:ascii="Courier New" w:hAnsi="Courier New" w:cs="Courier New"/>
        </w:rPr>
        <w:t>'@'localhost' identified by 'pwd123';</w:t>
      </w:r>
    </w:p>
    <w:p w14:paraId="2B0ACD10" w14:textId="47CBCF20" w:rsidR="00D94ED5" w:rsidRPr="00D15FCB" w:rsidRDefault="00D94ED5" w:rsidP="000E37DF">
      <w:pPr>
        <w:spacing w:line="240" w:lineRule="auto"/>
        <w:contextualSpacing/>
        <w:rPr>
          <w:rFonts w:ascii="Courier New" w:hAnsi="Courier New" w:cs="Courier New"/>
        </w:rPr>
      </w:pPr>
      <w:r w:rsidRPr="00D15FCB">
        <w:rPr>
          <w:rFonts w:ascii="Courier New" w:hAnsi="Courier New" w:cs="Courier New"/>
        </w:rPr>
        <w:t>create user  '</w:t>
      </w:r>
      <w:r w:rsidR="00F352EC" w:rsidRPr="00D15FCB">
        <w:rPr>
          <w:rFonts w:ascii="Courier New" w:hAnsi="Courier New" w:cs="Courier New"/>
        </w:rPr>
        <w:t>sarath</w:t>
      </w:r>
      <w:r w:rsidRPr="00D15FCB">
        <w:rPr>
          <w:rFonts w:ascii="Courier New" w:hAnsi="Courier New" w:cs="Courier New"/>
        </w:rPr>
        <w:t>'@'%' identified by 'pwd</w:t>
      </w:r>
      <w:r w:rsidR="00F352EC" w:rsidRPr="00D15FCB">
        <w:rPr>
          <w:rFonts w:ascii="Courier New" w:hAnsi="Courier New" w:cs="Courier New"/>
        </w:rPr>
        <w:t>123</w:t>
      </w:r>
      <w:r w:rsidRPr="00D15FCB">
        <w:rPr>
          <w:rFonts w:ascii="Courier New" w:hAnsi="Courier New" w:cs="Courier New"/>
        </w:rPr>
        <w:t>';</w:t>
      </w:r>
    </w:p>
    <w:p w14:paraId="5869B9A0" w14:textId="68F9FB91" w:rsidR="00D94ED5" w:rsidRPr="00D15FCB" w:rsidRDefault="00D94ED5" w:rsidP="000E37DF">
      <w:pPr>
        <w:spacing w:line="240" w:lineRule="auto"/>
        <w:contextualSpacing/>
        <w:rPr>
          <w:rFonts w:ascii="Courier New" w:hAnsi="Courier New" w:cs="Courier New"/>
        </w:rPr>
      </w:pPr>
      <w:r w:rsidRPr="00D15FCB">
        <w:rPr>
          <w:rFonts w:ascii="Courier New" w:hAnsi="Courier New" w:cs="Courier New"/>
        </w:rPr>
        <w:t>create user  '</w:t>
      </w:r>
      <w:r w:rsidR="009A31AC">
        <w:rPr>
          <w:rFonts w:ascii="Courier New" w:hAnsi="Courier New" w:cs="Courier New"/>
        </w:rPr>
        <w:t>sridevi</w:t>
      </w:r>
      <w:r w:rsidRPr="00D15FCB">
        <w:rPr>
          <w:rFonts w:ascii="Courier New" w:hAnsi="Courier New" w:cs="Courier New"/>
        </w:rPr>
        <w:t>'@'192.168.%' identified by 'pwd</w:t>
      </w:r>
      <w:r w:rsidR="00D15FCB">
        <w:rPr>
          <w:rFonts w:ascii="Courier New" w:hAnsi="Courier New" w:cs="Courier New"/>
        </w:rPr>
        <w:t>123</w:t>
      </w:r>
      <w:r w:rsidRPr="00D15FCB">
        <w:rPr>
          <w:rFonts w:ascii="Courier New" w:hAnsi="Courier New" w:cs="Courier New"/>
        </w:rPr>
        <w:t>';</w:t>
      </w:r>
    </w:p>
    <w:p w14:paraId="5E559570" w14:textId="26BA23EE" w:rsidR="006F6648" w:rsidRPr="00D15FCB" w:rsidRDefault="006F6648" w:rsidP="006F6648">
      <w:pPr>
        <w:spacing w:line="240" w:lineRule="auto"/>
        <w:contextualSpacing/>
        <w:rPr>
          <w:rFonts w:ascii="Courier New" w:hAnsi="Courier New" w:cs="Courier New"/>
        </w:rPr>
      </w:pPr>
      <w:r w:rsidRPr="00D15FCB">
        <w:rPr>
          <w:rFonts w:ascii="Courier New" w:hAnsi="Courier New" w:cs="Courier New"/>
        </w:rPr>
        <w:t>create user  'repluser'@'192.168.</w:t>
      </w:r>
      <w:r w:rsidR="00B83F90">
        <w:rPr>
          <w:rFonts w:ascii="Courier New" w:hAnsi="Courier New" w:cs="Courier New"/>
        </w:rPr>
        <w:t>56</w:t>
      </w:r>
      <w:r w:rsidRPr="00D15FCB">
        <w:rPr>
          <w:rFonts w:ascii="Courier New" w:hAnsi="Courier New" w:cs="Courier New"/>
        </w:rPr>
        <w:t>.120' identified by 'pwd</w:t>
      </w:r>
      <w:r w:rsidR="00D15FCB">
        <w:rPr>
          <w:rFonts w:ascii="Courier New" w:hAnsi="Courier New" w:cs="Courier New"/>
        </w:rPr>
        <w:t>123</w:t>
      </w:r>
      <w:r w:rsidRPr="00D15FCB">
        <w:rPr>
          <w:rFonts w:ascii="Courier New" w:hAnsi="Courier New" w:cs="Courier New"/>
        </w:rPr>
        <w:t>';</w:t>
      </w:r>
    </w:p>
    <w:p w14:paraId="6F563392" w14:textId="77777777" w:rsidR="00D94ED5" w:rsidRDefault="00D94ED5" w:rsidP="000E37DF">
      <w:pPr>
        <w:spacing w:line="240" w:lineRule="auto"/>
        <w:contextualSpacing/>
      </w:pPr>
    </w:p>
    <w:p w14:paraId="590561A5" w14:textId="04B0D4B6" w:rsidR="00D94ED5" w:rsidRDefault="006C11AF" w:rsidP="000E37DF">
      <w:pPr>
        <w:spacing w:line="240" w:lineRule="auto"/>
        <w:contextualSpacing/>
      </w:pPr>
      <w:r>
        <w:t>g</w:t>
      </w:r>
      <w:r w:rsidR="00D94ED5">
        <w:t>rant all privileges on *.* to '</w:t>
      </w:r>
      <w:proofErr w:type="spellStart"/>
      <w:r w:rsidR="00D94ED5">
        <w:t>janu</w:t>
      </w:r>
      <w:proofErr w:type="spellEnd"/>
      <w:r w:rsidR="00D94ED5">
        <w:t>'@'localhost';</w:t>
      </w:r>
    </w:p>
    <w:p w14:paraId="66DDB65E" w14:textId="62AA2357" w:rsidR="000E137B" w:rsidRDefault="000E137B" w:rsidP="000E37DF">
      <w:pPr>
        <w:spacing w:line="240" w:lineRule="auto"/>
        <w:contextualSpacing/>
      </w:pPr>
    </w:p>
    <w:p w14:paraId="341AAFBA" w14:textId="6DA19B3A" w:rsidR="000E137B" w:rsidRDefault="000E137B" w:rsidP="000E37DF">
      <w:pPr>
        <w:spacing w:line="240" w:lineRule="auto"/>
        <w:contextualSpacing/>
      </w:pPr>
      <w:r w:rsidRPr="000E137B">
        <w:rPr>
          <w:rFonts w:ascii="Courier New" w:hAnsi="Courier New" w:cs="Courier New"/>
        </w:rPr>
        <w:t xml:space="preserve">Select </w:t>
      </w:r>
      <w:proofErr w:type="spellStart"/>
      <w:r w:rsidRPr="000E137B">
        <w:rPr>
          <w:rFonts w:ascii="Courier New" w:hAnsi="Courier New" w:cs="Courier New"/>
        </w:rPr>
        <w:t>user,host</w:t>
      </w:r>
      <w:proofErr w:type="spellEnd"/>
      <w:r w:rsidRPr="000E137B">
        <w:rPr>
          <w:rFonts w:ascii="Courier New" w:hAnsi="Courier New" w:cs="Courier New"/>
        </w:rPr>
        <w:t xml:space="preserve"> from </w:t>
      </w:r>
      <w:proofErr w:type="spellStart"/>
      <w:r w:rsidRPr="000E137B">
        <w:rPr>
          <w:rFonts w:ascii="Courier New" w:hAnsi="Courier New" w:cs="Courier New"/>
        </w:rPr>
        <w:t>mysql.user</w:t>
      </w:r>
      <w:proofErr w:type="spellEnd"/>
      <w:r w:rsidRPr="000E137B">
        <w:rPr>
          <w:rFonts w:ascii="Courier New" w:hAnsi="Courier New" w:cs="Courier New"/>
        </w:rPr>
        <w:t>;</w:t>
      </w:r>
    </w:p>
    <w:p w14:paraId="3E7FEFA7" w14:textId="77777777" w:rsidR="00D94ED5" w:rsidRDefault="00D94ED5" w:rsidP="000E37DF">
      <w:pPr>
        <w:spacing w:line="240" w:lineRule="auto"/>
        <w:contextualSpacing/>
      </w:pPr>
    </w:p>
    <w:p w14:paraId="4D19A50C" w14:textId="573EF55D" w:rsidR="00D94ED5" w:rsidRDefault="00D94ED5" w:rsidP="000E37DF">
      <w:pPr>
        <w:spacing w:line="240" w:lineRule="auto"/>
        <w:contextualSpacing/>
      </w:pPr>
      <w:r>
        <w:t xml:space="preserve">Grant all privileges on </w:t>
      </w:r>
      <w:proofErr w:type="spellStart"/>
      <w:r>
        <w:t>databasename.objectname</w:t>
      </w:r>
      <w:proofErr w:type="spellEnd"/>
      <w:r>
        <w:t xml:space="preserve"> to '</w:t>
      </w:r>
      <w:proofErr w:type="spellStart"/>
      <w:r w:rsidR="00FE2540">
        <w:t>janu</w:t>
      </w:r>
      <w:proofErr w:type="spellEnd"/>
      <w:r>
        <w:t>'@'localhost'</w:t>
      </w:r>
      <w:r w:rsidR="00AF35D5">
        <w:t xml:space="preserve"> with grant option</w:t>
      </w:r>
      <w:r>
        <w:t>;</w:t>
      </w:r>
    </w:p>
    <w:p w14:paraId="73ACE570" w14:textId="54C3AEE5" w:rsidR="00AF35D5" w:rsidRDefault="00AF35D5" w:rsidP="00AF35D5">
      <w:pPr>
        <w:spacing w:line="240" w:lineRule="auto"/>
        <w:contextualSpacing/>
      </w:pPr>
      <w:r>
        <w:t xml:space="preserve">Grant all privileges on </w:t>
      </w:r>
      <w:proofErr w:type="spellStart"/>
      <w:r>
        <w:t>databasename.objectname</w:t>
      </w:r>
      <w:proofErr w:type="spellEnd"/>
      <w:r>
        <w:t xml:space="preserve"> to '</w:t>
      </w:r>
      <w:proofErr w:type="spellStart"/>
      <w:r w:rsidR="00FE2540">
        <w:t>janu</w:t>
      </w:r>
      <w:proofErr w:type="spellEnd"/>
      <w:r>
        <w:t>'@'localhost' ;</w:t>
      </w:r>
    </w:p>
    <w:p w14:paraId="6BDD8CDB" w14:textId="77777777" w:rsidR="00D94ED5" w:rsidRDefault="00D94ED5" w:rsidP="000E37DF">
      <w:pPr>
        <w:spacing w:line="240" w:lineRule="auto"/>
        <w:contextualSpacing/>
      </w:pPr>
    </w:p>
    <w:p w14:paraId="2D71A30C" w14:textId="77777777" w:rsidR="00D94ED5" w:rsidRDefault="00D94ED5" w:rsidP="000E37DF">
      <w:pPr>
        <w:spacing w:line="240" w:lineRule="auto"/>
        <w:contextualSpacing/>
      </w:pPr>
      <w:r>
        <w:t>Flush privileges;</w:t>
      </w:r>
    </w:p>
    <w:p w14:paraId="7B88D601" w14:textId="77777777" w:rsidR="00D94ED5" w:rsidRDefault="00D94ED5" w:rsidP="000E37DF">
      <w:pPr>
        <w:spacing w:line="240" w:lineRule="auto"/>
        <w:contextualSpacing/>
      </w:pPr>
    </w:p>
    <w:p w14:paraId="4B86CB9D" w14:textId="77777777" w:rsidR="00D94ED5" w:rsidRDefault="00D94ED5" w:rsidP="00073C09">
      <w:pPr>
        <w:spacing w:line="288" w:lineRule="auto"/>
        <w:contextualSpacing/>
      </w:pPr>
      <w:r>
        <w:t>ALL PRIVILEGES - It allows user to access all databases</w:t>
      </w:r>
    </w:p>
    <w:p w14:paraId="251A11E0" w14:textId="77777777" w:rsidR="00D94ED5" w:rsidRDefault="00D94ED5" w:rsidP="00073C09">
      <w:pPr>
        <w:spacing w:line="288" w:lineRule="auto"/>
        <w:contextualSpacing/>
      </w:pPr>
      <w:r>
        <w:t>CREATE - allows them to create tables or databases</w:t>
      </w:r>
    </w:p>
    <w:p w14:paraId="696BBA9B" w14:textId="77777777" w:rsidR="00D94ED5" w:rsidRDefault="00D94ED5" w:rsidP="00073C09">
      <w:pPr>
        <w:spacing w:line="288" w:lineRule="auto"/>
        <w:contextualSpacing/>
      </w:pPr>
      <w:r>
        <w:t>DROP - allows them to delete tables or databases</w:t>
      </w:r>
    </w:p>
    <w:p w14:paraId="67D8BCC8" w14:textId="77777777" w:rsidR="00D94ED5" w:rsidRDefault="00D94ED5" w:rsidP="00073C09">
      <w:pPr>
        <w:spacing w:line="288" w:lineRule="auto"/>
        <w:contextualSpacing/>
      </w:pPr>
      <w:r>
        <w:t>DELETE - allows to delete rows in a table</w:t>
      </w:r>
    </w:p>
    <w:p w14:paraId="296C4AC9" w14:textId="77777777" w:rsidR="00D94ED5" w:rsidRDefault="00D94ED5" w:rsidP="00073C09">
      <w:pPr>
        <w:spacing w:line="288" w:lineRule="auto"/>
        <w:contextualSpacing/>
      </w:pPr>
      <w:r>
        <w:t>INSERT - allows to insert rows in a table</w:t>
      </w:r>
    </w:p>
    <w:p w14:paraId="08F18AB8" w14:textId="77777777" w:rsidR="00D94ED5" w:rsidRDefault="00D94ED5" w:rsidP="00073C09">
      <w:pPr>
        <w:spacing w:line="288" w:lineRule="auto"/>
        <w:contextualSpacing/>
      </w:pPr>
      <w:r>
        <w:t xml:space="preserve">SELECT - allows them to use SELECT statement to read through all databases in </w:t>
      </w:r>
      <w:proofErr w:type="spellStart"/>
      <w:r>
        <w:t>mysql</w:t>
      </w:r>
      <w:proofErr w:type="spellEnd"/>
      <w:r>
        <w:t xml:space="preserve"> server</w:t>
      </w:r>
    </w:p>
    <w:p w14:paraId="43D0AA80" w14:textId="77777777" w:rsidR="00D94ED5" w:rsidRDefault="00D94ED5" w:rsidP="00073C09">
      <w:pPr>
        <w:spacing w:line="288" w:lineRule="auto"/>
        <w:contextualSpacing/>
      </w:pPr>
      <w:r>
        <w:t>UPDATE - allows to insert rows in a table</w:t>
      </w:r>
    </w:p>
    <w:p w14:paraId="5ABCCC56" w14:textId="77777777" w:rsidR="00D94ED5" w:rsidRDefault="00D94ED5" w:rsidP="00073C09">
      <w:pPr>
        <w:spacing w:line="288" w:lineRule="auto"/>
        <w:contextualSpacing/>
      </w:pPr>
      <w:r>
        <w:t>GRANT OPTION - allows them to grant or remove the other user privileges</w:t>
      </w:r>
    </w:p>
    <w:p w14:paraId="17F7D5DD" w14:textId="77777777" w:rsidR="00D94ED5" w:rsidRDefault="00D94ED5" w:rsidP="000E37DF">
      <w:pPr>
        <w:spacing w:line="240" w:lineRule="auto"/>
        <w:contextualSpacing/>
      </w:pPr>
    </w:p>
    <w:p w14:paraId="19D431DD" w14:textId="27C04662" w:rsidR="00D94ED5" w:rsidRDefault="00D94ED5" w:rsidP="000E37DF">
      <w:pPr>
        <w:spacing w:line="240" w:lineRule="auto"/>
        <w:contextualSpacing/>
      </w:pPr>
      <w:r>
        <w:t xml:space="preserve">--- only </w:t>
      </w:r>
      <w:r w:rsidR="0025228A">
        <w:t>particular</w:t>
      </w:r>
      <w:r>
        <w:t xml:space="preserve"> user</w:t>
      </w:r>
      <w:r w:rsidR="0025228A">
        <w:t xml:space="preserve"> can see</w:t>
      </w:r>
    </w:p>
    <w:p w14:paraId="7C89B60F" w14:textId="7D0BAB80" w:rsidR="00D94ED5" w:rsidRPr="001E6EBE" w:rsidRDefault="0050063F" w:rsidP="000E37DF">
      <w:pPr>
        <w:spacing w:line="240" w:lineRule="auto"/>
        <w:contextualSpacing/>
        <w:rPr>
          <w:rFonts w:ascii="Courier New" w:hAnsi="Courier New" w:cs="Courier New"/>
        </w:rPr>
      </w:pPr>
      <w:r w:rsidRPr="001E6EBE">
        <w:rPr>
          <w:rFonts w:ascii="Courier New" w:eastAsia="Times New Roman" w:hAnsi="Courier New" w:cs="Courier New"/>
          <w:bdr w:val="none" w:sz="0" w:space="0" w:color="auto" w:frame="1"/>
          <w:lang w:eastAsia="en-IN"/>
        </w:rPr>
        <w:t xml:space="preserve">SHOW </w:t>
      </w:r>
      <w:r w:rsidR="00691311" w:rsidRPr="001E6EBE">
        <w:rPr>
          <w:rFonts w:ascii="Courier New" w:eastAsia="Times New Roman" w:hAnsi="Courier New" w:cs="Courier New"/>
          <w:bdr w:val="none" w:sz="0" w:space="0" w:color="auto" w:frame="1"/>
          <w:lang w:eastAsia="en-IN"/>
        </w:rPr>
        <w:t>GRANTS</w:t>
      </w:r>
      <w:r w:rsidR="00D94ED5" w:rsidRPr="001E6EBE">
        <w:rPr>
          <w:rFonts w:ascii="Courier New" w:hAnsi="Courier New" w:cs="Courier New"/>
        </w:rPr>
        <w:t>;</w:t>
      </w:r>
    </w:p>
    <w:p w14:paraId="4BF11941" w14:textId="65F9292E" w:rsidR="0025228A" w:rsidRPr="001E6EBE" w:rsidRDefault="0025228A" w:rsidP="002522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lang w:eastAsia="en-IN"/>
        </w:rPr>
      </w:pPr>
      <w:r w:rsidRPr="001E6EBE">
        <w:rPr>
          <w:rFonts w:ascii="Courier New" w:eastAsia="Times New Roman" w:hAnsi="Courier New" w:cs="Courier New"/>
          <w:bdr w:val="none" w:sz="0" w:space="0" w:color="auto" w:frame="1"/>
          <w:lang w:eastAsia="en-IN"/>
        </w:rPr>
        <w:t>SHOW GRANTS FOR 'sarath'@'%';</w:t>
      </w:r>
    </w:p>
    <w:p w14:paraId="6BA3F80B" w14:textId="77777777" w:rsidR="0025228A" w:rsidRDefault="0025228A" w:rsidP="000E37DF">
      <w:pPr>
        <w:spacing w:line="240" w:lineRule="auto"/>
        <w:contextualSpacing/>
      </w:pPr>
    </w:p>
    <w:p w14:paraId="4A1A684B" w14:textId="77777777" w:rsidR="00D94ED5" w:rsidRDefault="00D94ED5" w:rsidP="000E37DF">
      <w:pPr>
        <w:spacing w:line="240" w:lineRule="auto"/>
        <w:contextualSpacing/>
      </w:pPr>
    </w:p>
    <w:p w14:paraId="721FCF0C" w14:textId="0B898AAB" w:rsidR="00D94ED5" w:rsidRPr="00A968EC" w:rsidRDefault="00D94ED5" w:rsidP="000E37DF">
      <w:pPr>
        <w:spacing w:line="240" w:lineRule="auto"/>
        <w:contextualSpacing/>
        <w:rPr>
          <w:rFonts w:ascii="Courier New" w:hAnsi="Courier New" w:cs="Courier New"/>
        </w:rPr>
      </w:pPr>
      <w:r w:rsidRPr="00A968EC">
        <w:rPr>
          <w:rFonts w:ascii="Courier New" w:hAnsi="Courier New" w:cs="Courier New"/>
        </w:rPr>
        <w:t>create user '</w:t>
      </w:r>
      <w:proofErr w:type="spellStart"/>
      <w:r w:rsidRPr="00A968EC">
        <w:rPr>
          <w:rFonts w:ascii="Courier New" w:hAnsi="Courier New" w:cs="Courier New"/>
        </w:rPr>
        <w:t>rama</w:t>
      </w:r>
      <w:proofErr w:type="spellEnd"/>
      <w:r w:rsidRPr="00A968EC">
        <w:rPr>
          <w:rFonts w:ascii="Courier New" w:hAnsi="Courier New" w:cs="Courier New"/>
        </w:rPr>
        <w:t>'@'%' identified by 'pwd</w:t>
      </w:r>
      <w:r w:rsidR="00A968EC" w:rsidRPr="00A968EC">
        <w:rPr>
          <w:rFonts w:ascii="Courier New" w:hAnsi="Courier New" w:cs="Courier New"/>
        </w:rPr>
        <w:t>123</w:t>
      </w:r>
      <w:r w:rsidRPr="00A968EC">
        <w:rPr>
          <w:rFonts w:ascii="Courier New" w:hAnsi="Courier New" w:cs="Courier New"/>
        </w:rPr>
        <w:t>';</w:t>
      </w:r>
    </w:p>
    <w:p w14:paraId="4956FC57" w14:textId="77777777" w:rsidR="00D94ED5" w:rsidRPr="00A968EC" w:rsidRDefault="00D94ED5" w:rsidP="000E37DF">
      <w:pPr>
        <w:spacing w:line="240" w:lineRule="auto"/>
        <w:contextualSpacing/>
        <w:rPr>
          <w:rFonts w:ascii="Courier New" w:hAnsi="Courier New" w:cs="Courier New"/>
        </w:rPr>
      </w:pPr>
    </w:p>
    <w:p w14:paraId="291B6E8C" w14:textId="3ED32D24" w:rsidR="00D94ED5" w:rsidRPr="00A968EC" w:rsidRDefault="00D94ED5" w:rsidP="000E37DF">
      <w:pPr>
        <w:spacing w:line="240" w:lineRule="auto"/>
        <w:contextualSpacing/>
        <w:rPr>
          <w:rFonts w:ascii="Courier New" w:hAnsi="Courier New" w:cs="Courier New"/>
        </w:rPr>
      </w:pPr>
      <w:r w:rsidRPr="00A968EC">
        <w:rPr>
          <w:rFonts w:ascii="Courier New" w:hAnsi="Courier New" w:cs="Courier New"/>
        </w:rPr>
        <w:t>Grant select on demo.* to '</w:t>
      </w:r>
      <w:proofErr w:type="spellStart"/>
      <w:r w:rsidR="00431C34" w:rsidRPr="00A968EC">
        <w:rPr>
          <w:rFonts w:ascii="Courier New" w:hAnsi="Courier New" w:cs="Courier New"/>
        </w:rPr>
        <w:t>rama</w:t>
      </w:r>
      <w:proofErr w:type="spellEnd"/>
      <w:r w:rsidRPr="00A968EC">
        <w:rPr>
          <w:rFonts w:ascii="Courier New" w:hAnsi="Courier New" w:cs="Courier New"/>
        </w:rPr>
        <w:t>'@'%';</w:t>
      </w:r>
    </w:p>
    <w:p w14:paraId="1C6CBBA4" w14:textId="77777777" w:rsidR="00D94ED5" w:rsidRPr="00A968EC" w:rsidRDefault="00D94ED5" w:rsidP="000E37DF">
      <w:pPr>
        <w:spacing w:line="240" w:lineRule="auto"/>
        <w:contextualSpacing/>
        <w:rPr>
          <w:rFonts w:ascii="Courier New" w:hAnsi="Courier New" w:cs="Courier New"/>
        </w:rPr>
      </w:pPr>
    </w:p>
    <w:p w14:paraId="126740B2" w14:textId="77777777" w:rsidR="00D94ED5" w:rsidRPr="00A968EC" w:rsidRDefault="00D94ED5" w:rsidP="000E37DF">
      <w:pPr>
        <w:spacing w:line="240" w:lineRule="auto"/>
        <w:contextualSpacing/>
        <w:rPr>
          <w:rFonts w:ascii="Courier New" w:hAnsi="Courier New" w:cs="Courier New"/>
        </w:rPr>
      </w:pPr>
      <w:r w:rsidRPr="00A968EC">
        <w:rPr>
          <w:rFonts w:ascii="Courier New" w:hAnsi="Courier New" w:cs="Courier New"/>
        </w:rPr>
        <w:t>GRANT DELETE,UPDATE,INSERT,ALTER on dbacentre.* to '</w:t>
      </w:r>
      <w:proofErr w:type="spellStart"/>
      <w:r w:rsidRPr="00A968EC">
        <w:rPr>
          <w:rFonts w:ascii="Courier New" w:hAnsi="Courier New" w:cs="Courier New"/>
        </w:rPr>
        <w:t>rama</w:t>
      </w:r>
      <w:proofErr w:type="spellEnd"/>
      <w:r w:rsidRPr="00A968EC">
        <w:rPr>
          <w:rFonts w:ascii="Courier New" w:hAnsi="Courier New" w:cs="Courier New"/>
        </w:rPr>
        <w:t>'@'%';</w:t>
      </w:r>
    </w:p>
    <w:p w14:paraId="1E29B665" w14:textId="77777777" w:rsidR="00D94ED5" w:rsidRPr="00A968EC" w:rsidRDefault="00D94ED5" w:rsidP="000E37DF">
      <w:pPr>
        <w:spacing w:line="240" w:lineRule="auto"/>
        <w:contextualSpacing/>
        <w:rPr>
          <w:rFonts w:ascii="Courier New" w:hAnsi="Courier New" w:cs="Courier New"/>
        </w:rPr>
      </w:pPr>
      <w:r w:rsidRPr="00A968EC">
        <w:rPr>
          <w:rFonts w:ascii="Courier New" w:hAnsi="Courier New" w:cs="Courier New"/>
        </w:rPr>
        <w:t>GRANT CREATE on dbacentre.* to '</w:t>
      </w:r>
      <w:proofErr w:type="spellStart"/>
      <w:r w:rsidRPr="00A968EC">
        <w:rPr>
          <w:rFonts w:ascii="Courier New" w:hAnsi="Courier New" w:cs="Courier New"/>
        </w:rPr>
        <w:t>rama</w:t>
      </w:r>
      <w:proofErr w:type="spellEnd"/>
      <w:r w:rsidRPr="00A968EC">
        <w:rPr>
          <w:rFonts w:ascii="Courier New" w:hAnsi="Courier New" w:cs="Courier New"/>
        </w:rPr>
        <w:t>'@'%';</w:t>
      </w:r>
    </w:p>
    <w:p w14:paraId="41471057" w14:textId="77777777" w:rsidR="00D94ED5" w:rsidRPr="00A968EC" w:rsidRDefault="00D94ED5" w:rsidP="000E37DF">
      <w:pPr>
        <w:spacing w:line="240" w:lineRule="auto"/>
        <w:contextualSpacing/>
        <w:rPr>
          <w:rFonts w:ascii="Courier New" w:hAnsi="Courier New" w:cs="Courier New"/>
        </w:rPr>
      </w:pPr>
    </w:p>
    <w:p w14:paraId="5E4AB6AA" w14:textId="11654302" w:rsidR="00D94ED5" w:rsidRPr="00A968EC" w:rsidRDefault="00D94ED5" w:rsidP="000E37DF">
      <w:pPr>
        <w:spacing w:line="240" w:lineRule="auto"/>
        <w:contextualSpacing/>
        <w:rPr>
          <w:rFonts w:ascii="Courier New" w:hAnsi="Courier New" w:cs="Courier New"/>
        </w:rPr>
      </w:pPr>
      <w:r w:rsidRPr="00A968EC">
        <w:rPr>
          <w:rFonts w:ascii="Courier New" w:hAnsi="Courier New" w:cs="Courier New"/>
        </w:rPr>
        <w:t xml:space="preserve">GRANT </w:t>
      </w:r>
      <w:r w:rsidR="00A968EC">
        <w:rPr>
          <w:rFonts w:ascii="Courier New" w:hAnsi="Courier New" w:cs="Courier New"/>
        </w:rPr>
        <w:t>ALTER,DROP</w:t>
      </w:r>
      <w:r w:rsidRPr="00A968EC">
        <w:rPr>
          <w:rFonts w:ascii="Courier New" w:hAnsi="Courier New" w:cs="Courier New"/>
        </w:rPr>
        <w:t xml:space="preserve"> on dbacentre.* to '</w:t>
      </w:r>
      <w:proofErr w:type="spellStart"/>
      <w:r w:rsidRPr="00A968EC">
        <w:rPr>
          <w:rFonts w:ascii="Courier New" w:hAnsi="Courier New" w:cs="Courier New"/>
        </w:rPr>
        <w:t>rama</w:t>
      </w:r>
      <w:proofErr w:type="spellEnd"/>
      <w:r w:rsidRPr="00A968EC">
        <w:rPr>
          <w:rFonts w:ascii="Courier New" w:hAnsi="Courier New" w:cs="Courier New"/>
        </w:rPr>
        <w:t>'@'%';</w:t>
      </w:r>
    </w:p>
    <w:p w14:paraId="734E8886" w14:textId="77777777" w:rsidR="00D94ED5" w:rsidRPr="00A968EC" w:rsidRDefault="00D94ED5" w:rsidP="000E37DF">
      <w:pPr>
        <w:spacing w:line="240" w:lineRule="auto"/>
        <w:contextualSpacing/>
        <w:rPr>
          <w:rFonts w:ascii="Courier New" w:hAnsi="Courier New" w:cs="Courier New"/>
        </w:rPr>
      </w:pPr>
    </w:p>
    <w:p w14:paraId="569B458B" w14:textId="2F2600FE" w:rsidR="00D94ED5" w:rsidRPr="00A968EC" w:rsidRDefault="00CF5951" w:rsidP="000E37DF">
      <w:pPr>
        <w:spacing w:line="240" w:lineRule="auto"/>
        <w:contextualSpacing/>
        <w:rPr>
          <w:rFonts w:ascii="Courier New" w:hAnsi="Courier New" w:cs="Courier New"/>
        </w:rPr>
      </w:pPr>
      <w:r w:rsidRPr="00A968EC">
        <w:rPr>
          <w:rFonts w:ascii="Courier New" w:hAnsi="Courier New" w:cs="Courier New"/>
        </w:rPr>
        <w:t>GRANT SHUTDOWN,PROCESS on  *.* to 'sarath'@'</w:t>
      </w:r>
      <w:r w:rsidR="006C17C9">
        <w:rPr>
          <w:rFonts w:ascii="Courier New" w:hAnsi="Courier New" w:cs="Courier New"/>
        </w:rPr>
        <w:t>%</w:t>
      </w:r>
      <w:r w:rsidRPr="00A968EC">
        <w:rPr>
          <w:rFonts w:ascii="Courier New" w:hAnsi="Courier New" w:cs="Courier New"/>
        </w:rPr>
        <w:t>';</w:t>
      </w:r>
    </w:p>
    <w:p w14:paraId="77DA549F" w14:textId="77777777" w:rsidR="00CF5951" w:rsidRPr="00A968EC" w:rsidRDefault="00CF5951" w:rsidP="000E37DF">
      <w:pPr>
        <w:spacing w:line="240" w:lineRule="auto"/>
        <w:contextualSpacing/>
        <w:rPr>
          <w:rFonts w:ascii="Courier New" w:hAnsi="Courier New" w:cs="Courier New"/>
        </w:rPr>
      </w:pPr>
    </w:p>
    <w:p w14:paraId="1DC7D9A3" w14:textId="77777777" w:rsidR="00D94ED5" w:rsidRPr="00A968EC" w:rsidRDefault="00D94ED5" w:rsidP="000E37DF">
      <w:pPr>
        <w:spacing w:line="240" w:lineRule="auto"/>
        <w:contextualSpacing/>
        <w:rPr>
          <w:rFonts w:ascii="Courier New" w:hAnsi="Courier New" w:cs="Courier New"/>
        </w:rPr>
      </w:pPr>
      <w:r w:rsidRPr="00A968EC">
        <w:rPr>
          <w:rFonts w:ascii="Courier New" w:hAnsi="Courier New" w:cs="Courier New"/>
        </w:rPr>
        <w:t xml:space="preserve">GRANT ALL PRIVILEGES ON </w:t>
      </w:r>
      <w:proofErr w:type="spellStart"/>
      <w:r w:rsidRPr="00A968EC">
        <w:rPr>
          <w:rFonts w:ascii="Courier New" w:hAnsi="Courier New" w:cs="Courier New"/>
        </w:rPr>
        <w:t>webapps.emp</w:t>
      </w:r>
      <w:proofErr w:type="spellEnd"/>
      <w:r w:rsidRPr="00A968EC">
        <w:rPr>
          <w:rFonts w:ascii="Courier New" w:hAnsi="Courier New" w:cs="Courier New"/>
        </w:rPr>
        <w:t xml:space="preserve"> to '</w:t>
      </w:r>
      <w:proofErr w:type="spellStart"/>
      <w:r w:rsidRPr="00A968EC">
        <w:rPr>
          <w:rFonts w:ascii="Courier New" w:hAnsi="Courier New" w:cs="Courier New"/>
        </w:rPr>
        <w:t>rama</w:t>
      </w:r>
      <w:proofErr w:type="spellEnd"/>
      <w:r w:rsidRPr="00A968EC">
        <w:rPr>
          <w:rFonts w:ascii="Courier New" w:hAnsi="Courier New" w:cs="Courier New"/>
        </w:rPr>
        <w:t>'@'%';</w:t>
      </w:r>
    </w:p>
    <w:p w14:paraId="16F50A86" w14:textId="77777777" w:rsidR="00D94ED5" w:rsidRPr="00A968EC" w:rsidRDefault="00D94ED5" w:rsidP="000E37DF">
      <w:pPr>
        <w:spacing w:line="240" w:lineRule="auto"/>
        <w:contextualSpacing/>
        <w:rPr>
          <w:rFonts w:ascii="Courier New" w:hAnsi="Courier New" w:cs="Courier New"/>
        </w:rPr>
      </w:pPr>
    </w:p>
    <w:p w14:paraId="51A17505" w14:textId="59596252" w:rsidR="00D94ED5" w:rsidRPr="00A968EC" w:rsidRDefault="00D94ED5" w:rsidP="000E37DF">
      <w:pPr>
        <w:spacing w:line="240" w:lineRule="auto"/>
        <w:contextualSpacing/>
        <w:rPr>
          <w:rFonts w:ascii="Courier New" w:hAnsi="Courier New" w:cs="Courier New"/>
        </w:rPr>
      </w:pPr>
      <w:r w:rsidRPr="00A968EC">
        <w:rPr>
          <w:rFonts w:ascii="Courier New" w:hAnsi="Courier New" w:cs="Courier New"/>
        </w:rPr>
        <w:t>GRANT ALL PRIVILEGES ON SAKILA.* to '</w:t>
      </w:r>
      <w:proofErr w:type="spellStart"/>
      <w:r w:rsidRPr="00A968EC">
        <w:rPr>
          <w:rFonts w:ascii="Courier New" w:hAnsi="Courier New" w:cs="Courier New"/>
        </w:rPr>
        <w:t>scott</w:t>
      </w:r>
      <w:proofErr w:type="spellEnd"/>
      <w:r w:rsidRPr="00A968EC">
        <w:rPr>
          <w:rFonts w:ascii="Courier New" w:hAnsi="Courier New" w:cs="Courier New"/>
        </w:rPr>
        <w:t xml:space="preserve">'@'localhost'; </w:t>
      </w:r>
    </w:p>
    <w:p w14:paraId="3A131F74" w14:textId="77777777" w:rsidR="00D94ED5" w:rsidRPr="00A968EC" w:rsidRDefault="00D94ED5" w:rsidP="000E37DF">
      <w:pPr>
        <w:spacing w:line="240" w:lineRule="auto"/>
        <w:contextualSpacing/>
        <w:rPr>
          <w:rFonts w:ascii="Courier New" w:hAnsi="Courier New" w:cs="Courier New"/>
        </w:rPr>
      </w:pPr>
    </w:p>
    <w:p w14:paraId="0AAA686E" w14:textId="0DD4ADC4" w:rsidR="00D94ED5" w:rsidRPr="00A968EC" w:rsidRDefault="00D94ED5" w:rsidP="000E37DF">
      <w:pPr>
        <w:spacing w:line="240" w:lineRule="auto"/>
        <w:contextualSpacing/>
        <w:rPr>
          <w:rFonts w:ascii="Courier New" w:hAnsi="Courier New" w:cs="Courier New"/>
        </w:rPr>
      </w:pPr>
      <w:r w:rsidRPr="00A968EC">
        <w:rPr>
          <w:rFonts w:ascii="Courier New" w:hAnsi="Courier New" w:cs="Courier New"/>
        </w:rPr>
        <w:t>GRANT CREATE to '</w:t>
      </w:r>
      <w:proofErr w:type="spellStart"/>
      <w:r w:rsidR="00273B13">
        <w:rPr>
          <w:rFonts w:ascii="Courier New" w:hAnsi="Courier New" w:cs="Courier New"/>
        </w:rPr>
        <w:t>janu</w:t>
      </w:r>
      <w:proofErr w:type="spellEnd"/>
      <w:r w:rsidRPr="00A968EC">
        <w:rPr>
          <w:rFonts w:ascii="Courier New" w:hAnsi="Courier New" w:cs="Courier New"/>
        </w:rPr>
        <w:t>'@'localhost';</w:t>
      </w:r>
    </w:p>
    <w:p w14:paraId="4674FBC8" w14:textId="0909C85B" w:rsidR="00D94ED5" w:rsidRDefault="00D94ED5" w:rsidP="000E37DF">
      <w:pPr>
        <w:spacing w:line="240" w:lineRule="auto"/>
        <w:contextualSpacing/>
        <w:rPr>
          <w:rFonts w:ascii="Courier New" w:hAnsi="Courier New" w:cs="Courier New"/>
        </w:rPr>
      </w:pPr>
    </w:p>
    <w:p w14:paraId="575808A6" w14:textId="6750ADFB" w:rsidR="00273B13" w:rsidRDefault="00273B13" w:rsidP="000E37DF">
      <w:pPr>
        <w:spacing w:line="240" w:lineRule="auto"/>
        <w:contextualSpacing/>
        <w:rPr>
          <w:rFonts w:ascii="Courier New" w:hAnsi="Courier New" w:cs="Courier New"/>
        </w:rPr>
      </w:pPr>
    </w:p>
    <w:p w14:paraId="1D2F62AF" w14:textId="77777777" w:rsidR="00273B13" w:rsidRPr="00A968EC" w:rsidRDefault="00273B13" w:rsidP="000E37DF">
      <w:pPr>
        <w:spacing w:line="240" w:lineRule="auto"/>
        <w:contextualSpacing/>
        <w:rPr>
          <w:rFonts w:ascii="Courier New" w:hAnsi="Courier New" w:cs="Courier New"/>
        </w:rPr>
      </w:pPr>
    </w:p>
    <w:p w14:paraId="4ADC8178" w14:textId="2F9EF080" w:rsidR="00D94ED5" w:rsidRPr="00A968EC" w:rsidRDefault="00D94ED5" w:rsidP="000E37DF">
      <w:pPr>
        <w:spacing w:line="240" w:lineRule="auto"/>
        <w:contextualSpacing/>
        <w:rPr>
          <w:rFonts w:ascii="Courier New" w:hAnsi="Courier New" w:cs="Courier New"/>
        </w:rPr>
      </w:pPr>
      <w:r w:rsidRPr="00A968EC">
        <w:rPr>
          <w:rFonts w:ascii="Courier New" w:hAnsi="Courier New" w:cs="Courier New"/>
        </w:rPr>
        <w:lastRenderedPageBreak/>
        <w:t xml:space="preserve">GRANT SELECT,INSERT,UPDATE,ALTER,CREATE ON devdb.* TO </w:t>
      </w:r>
      <w:proofErr w:type="spellStart"/>
      <w:r w:rsidR="00D92A44">
        <w:rPr>
          <w:rFonts w:ascii="Courier New" w:hAnsi="Courier New" w:cs="Courier New"/>
        </w:rPr>
        <w:t>janu</w:t>
      </w:r>
      <w:proofErr w:type="spellEnd"/>
      <w:r w:rsidRPr="00A968EC">
        <w:rPr>
          <w:rFonts w:ascii="Courier New" w:hAnsi="Courier New" w:cs="Courier New"/>
        </w:rPr>
        <w:t>@'localhost';</w:t>
      </w:r>
    </w:p>
    <w:p w14:paraId="085FBC8D" w14:textId="77777777" w:rsidR="00D94ED5" w:rsidRDefault="00D94ED5" w:rsidP="000E37DF">
      <w:pPr>
        <w:spacing w:line="240" w:lineRule="auto"/>
        <w:contextualSpacing/>
      </w:pPr>
    </w:p>
    <w:p w14:paraId="5BD12C89" w14:textId="77777777" w:rsidR="00D94ED5" w:rsidRDefault="00D94ED5" w:rsidP="000E37DF">
      <w:pPr>
        <w:spacing w:line="240" w:lineRule="auto"/>
        <w:contextualSpacing/>
      </w:pPr>
      <w:r>
        <w:t xml:space="preserve">select * from </w:t>
      </w:r>
      <w:proofErr w:type="spellStart"/>
      <w:r>
        <w:t>mysql.user</w:t>
      </w:r>
      <w:proofErr w:type="spellEnd"/>
      <w:r>
        <w:t xml:space="preserve"> \G;</w:t>
      </w:r>
    </w:p>
    <w:p w14:paraId="02A67045" w14:textId="77777777" w:rsidR="00D94ED5" w:rsidRDefault="00D94ED5" w:rsidP="000E37DF">
      <w:pPr>
        <w:spacing w:line="240" w:lineRule="auto"/>
        <w:contextualSpacing/>
      </w:pPr>
    </w:p>
    <w:p w14:paraId="16ACA2CA" w14:textId="77777777" w:rsidR="00A010B7" w:rsidRDefault="00C455A9" w:rsidP="00C455A9">
      <w:pPr>
        <w:spacing w:line="240" w:lineRule="auto"/>
        <w:contextualSpacing/>
      </w:pPr>
      <w:r>
        <w:t xml:space="preserve">Global privileges apply to all databases on a MySQL server. </w:t>
      </w:r>
    </w:p>
    <w:p w14:paraId="690A9680" w14:textId="78D07E53" w:rsidR="00A010B7" w:rsidRDefault="00C455A9" w:rsidP="00C455A9">
      <w:pPr>
        <w:spacing w:line="240" w:lineRule="auto"/>
        <w:contextualSpacing/>
      </w:pPr>
      <w:r>
        <w:t>These privileges are stored</w:t>
      </w:r>
      <w:r w:rsidR="00A010B7">
        <w:t xml:space="preserve"> </w:t>
      </w:r>
      <w:r>
        <w:t xml:space="preserve">in the </w:t>
      </w:r>
      <w:proofErr w:type="spellStart"/>
      <w:r>
        <w:t>mysql.user</w:t>
      </w:r>
      <w:proofErr w:type="spellEnd"/>
      <w:r>
        <w:t xml:space="preserve"> table. </w:t>
      </w:r>
    </w:p>
    <w:p w14:paraId="2D00AA95" w14:textId="6E37AD91" w:rsidR="00C455A9" w:rsidRDefault="00C455A9" w:rsidP="00C455A9">
      <w:pPr>
        <w:spacing w:line="240" w:lineRule="auto"/>
        <w:contextualSpacing/>
      </w:pPr>
      <w:r>
        <w:t xml:space="preserve">You use the GRANT </w:t>
      </w:r>
      <w:proofErr w:type="spellStart"/>
      <w:r>
        <w:t>privilege_list</w:t>
      </w:r>
      <w:proofErr w:type="spellEnd"/>
      <w:r>
        <w:t xml:space="preserve"> ON *.* and REVOKE</w:t>
      </w:r>
    </w:p>
    <w:p w14:paraId="0D9CD5F9" w14:textId="77777777" w:rsidR="00C455A9" w:rsidRDefault="00C455A9" w:rsidP="00C455A9">
      <w:pPr>
        <w:spacing w:line="240" w:lineRule="auto"/>
        <w:contextualSpacing/>
      </w:pPr>
      <w:proofErr w:type="spellStart"/>
      <w:r>
        <w:t>privilege_list</w:t>
      </w:r>
      <w:proofErr w:type="spellEnd"/>
      <w:r>
        <w:t xml:space="preserve"> ON *.* statements to grant and revoke only global level privileges.</w:t>
      </w:r>
    </w:p>
    <w:p w14:paraId="54C95BA4" w14:textId="77777777" w:rsidR="00C455A9" w:rsidRDefault="00C455A9" w:rsidP="00C455A9">
      <w:pPr>
        <w:spacing w:line="240" w:lineRule="auto"/>
        <w:contextualSpacing/>
      </w:pPr>
      <w:r>
        <w:t>The following example will grant all privileges (except the GRANT PRIVILEGES privilege) to the</w:t>
      </w:r>
    </w:p>
    <w:p w14:paraId="3157A368" w14:textId="77777777" w:rsidR="00A010B7" w:rsidRDefault="00C455A9" w:rsidP="00C455A9">
      <w:pPr>
        <w:spacing w:line="240" w:lineRule="auto"/>
        <w:contextualSpacing/>
      </w:pPr>
      <w:r>
        <w:t xml:space="preserve">’ops’@’192.168.%’ user. </w:t>
      </w:r>
    </w:p>
    <w:p w14:paraId="4BCD8688" w14:textId="6AF76E84" w:rsidR="00C455A9" w:rsidRDefault="00C455A9" w:rsidP="00C455A9">
      <w:pPr>
        <w:spacing w:line="240" w:lineRule="auto"/>
        <w:contextualSpacing/>
      </w:pPr>
      <w:r>
        <w:t>These privileges apply for all databases on the server:</w:t>
      </w:r>
    </w:p>
    <w:p w14:paraId="7912C12C" w14:textId="77777777" w:rsidR="00A010B7" w:rsidRDefault="00A010B7" w:rsidP="00A010B7">
      <w:pPr>
        <w:spacing w:line="240" w:lineRule="auto"/>
        <w:contextualSpacing/>
      </w:pPr>
    </w:p>
    <w:p w14:paraId="378C2DC7" w14:textId="6C2C9416" w:rsidR="00A010B7" w:rsidRDefault="00A010B7" w:rsidP="00A010B7">
      <w:pPr>
        <w:spacing w:line="240" w:lineRule="auto"/>
        <w:contextualSpacing/>
      </w:pPr>
      <w:r>
        <w:t>CREATE USER 'ops'@'192.168.%' IDENTIFIED BY 'ops123';</w:t>
      </w:r>
    </w:p>
    <w:p w14:paraId="20FD1321" w14:textId="77777777" w:rsidR="00C455A9" w:rsidRDefault="00C455A9" w:rsidP="00C455A9">
      <w:pPr>
        <w:spacing w:line="240" w:lineRule="auto"/>
        <w:contextualSpacing/>
      </w:pPr>
      <w:r>
        <w:t>CREATE USER '</w:t>
      </w:r>
      <w:proofErr w:type="spellStart"/>
      <w:r>
        <w:t>opsuser</w:t>
      </w:r>
      <w:proofErr w:type="spellEnd"/>
      <w:r>
        <w:t>'@'localhost' IDENTIFIED BY 'ops123';</w:t>
      </w:r>
    </w:p>
    <w:p w14:paraId="27D38D11" w14:textId="77777777" w:rsidR="00C455A9" w:rsidRDefault="00C455A9" w:rsidP="00C455A9">
      <w:pPr>
        <w:spacing w:line="240" w:lineRule="auto"/>
        <w:contextualSpacing/>
      </w:pPr>
      <w:r>
        <w:t>CREATE USER '</w:t>
      </w:r>
      <w:proofErr w:type="spellStart"/>
      <w:r>
        <w:t>devops</w:t>
      </w:r>
      <w:proofErr w:type="spellEnd"/>
      <w:r>
        <w:t>'@'%' IDENTIFIED BY 'dev123';</w:t>
      </w:r>
    </w:p>
    <w:p w14:paraId="79D781DD" w14:textId="77777777" w:rsidR="00C455A9" w:rsidRDefault="00C455A9" w:rsidP="00C455A9">
      <w:pPr>
        <w:spacing w:line="240" w:lineRule="auto"/>
        <w:contextualSpacing/>
      </w:pPr>
      <w:r>
        <w:t>CREATE USER 'appuser'@'192.168.%' IDENTIFIED BY 'app123';</w:t>
      </w:r>
    </w:p>
    <w:p w14:paraId="5B9E006E" w14:textId="77777777" w:rsidR="00C455A9" w:rsidRDefault="00C455A9" w:rsidP="00C455A9">
      <w:pPr>
        <w:spacing w:line="240" w:lineRule="auto"/>
        <w:contextualSpacing/>
      </w:pPr>
      <w:r>
        <w:t>CREATE USER '</w:t>
      </w:r>
      <w:proofErr w:type="spellStart"/>
      <w:r>
        <w:t>dotnetapp</w:t>
      </w:r>
      <w:proofErr w:type="spellEnd"/>
      <w:r>
        <w:t>'@'%' IDENTIFIED BY 'app123';</w:t>
      </w:r>
    </w:p>
    <w:p w14:paraId="5783739F" w14:textId="77777777" w:rsidR="00C455A9" w:rsidRDefault="00C455A9" w:rsidP="00C455A9">
      <w:pPr>
        <w:spacing w:line="240" w:lineRule="auto"/>
        <w:contextualSpacing/>
      </w:pPr>
    </w:p>
    <w:p w14:paraId="68F777AC" w14:textId="77777777" w:rsidR="00C455A9" w:rsidRDefault="00C455A9" w:rsidP="00C455A9">
      <w:pPr>
        <w:spacing w:line="240" w:lineRule="auto"/>
        <w:contextualSpacing/>
      </w:pPr>
    </w:p>
    <w:p w14:paraId="78B6E450" w14:textId="5CF20D25" w:rsidR="00C455A9" w:rsidRDefault="00C455A9" w:rsidP="00C455A9">
      <w:pPr>
        <w:spacing w:line="240" w:lineRule="auto"/>
        <w:contextualSpacing/>
      </w:pPr>
      <w:r>
        <w:t>GRANT RELOAD,SHUTDOWN ON *.* TO '</w:t>
      </w:r>
      <w:proofErr w:type="spellStart"/>
      <w:r>
        <w:t>opsuser</w:t>
      </w:r>
      <w:proofErr w:type="spellEnd"/>
      <w:r>
        <w:t>'@'</w:t>
      </w:r>
      <w:r w:rsidR="003E1181">
        <w:t>localhost</w:t>
      </w:r>
      <w:r>
        <w:t>';</w:t>
      </w:r>
    </w:p>
    <w:p w14:paraId="7C199717" w14:textId="7A476CFB" w:rsidR="00033139" w:rsidRDefault="00033139" w:rsidP="00C455A9">
      <w:pPr>
        <w:spacing w:line="240" w:lineRule="auto"/>
        <w:contextualSpacing/>
      </w:pPr>
      <w:r w:rsidRPr="00033139">
        <w:t>GRANT RELOAD, SHUTDOWN, SHOW DATABASES, SUPER, EVENT ON *.* TO '</w:t>
      </w:r>
      <w:r>
        <w:t>sarath</w:t>
      </w:r>
      <w:r w:rsidRPr="00033139">
        <w:t>'@'%'</w:t>
      </w:r>
    </w:p>
    <w:p w14:paraId="1B61C14F" w14:textId="77777777" w:rsidR="00C455A9" w:rsidRDefault="00C455A9" w:rsidP="00C455A9">
      <w:pPr>
        <w:spacing w:line="240" w:lineRule="auto"/>
        <w:contextualSpacing/>
      </w:pPr>
    </w:p>
    <w:p w14:paraId="1041AB13" w14:textId="77777777" w:rsidR="00C455A9" w:rsidRDefault="00C455A9" w:rsidP="00C455A9">
      <w:pPr>
        <w:spacing w:line="240" w:lineRule="auto"/>
        <w:contextualSpacing/>
      </w:pPr>
      <w:r>
        <w:t>/*The next example will grant only SELECT, INSERT, UPDATE, and DELETE privileges to the user</w:t>
      </w:r>
    </w:p>
    <w:p w14:paraId="424CB44B" w14:textId="77777777" w:rsidR="00C455A9" w:rsidRDefault="00C455A9" w:rsidP="00C455A9">
      <w:pPr>
        <w:spacing w:line="240" w:lineRule="auto"/>
        <w:contextualSpacing/>
      </w:pPr>
      <w:r>
        <w:t>’ops’@’192.168.%’ on all databases on the server:</w:t>
      </w:r>
    </w:p>
    <w:p w14:paraId="13AD8A86" w14:textId="77777777" w:rsidR="00C455A9" w:rsidRDefault="00C455A9" w:rsidP="00C455A9">
      <w:pPr>
        <w:spacing w:line="240" w:lineRule="auto"/>
        <w:contextualSpacing/>
      </w:pPr>
      <w:r>
        <w:t>*/</w:t>
      </w:r>
    </w:p>
    <w:p w14:paraId="03A7F207" w14:textId="77777777" w:rsidR="00C455A9" w:rsidRDefault="00C455A9" w:rsidP="00C455A9">
      <w:pPr>
        <w:spacing w:line="240" w:lineRule="auto"/>
        <w:contextualSpacing/>
      </w:pPr>
      <w:r>
        <w:t>GRANT SELECT, INSERT, UPDATE, DELETE ON *.* TO ’ops’@’192.168.%’;</w:t>
      </w:r>
    </w:p>
    <w:p w14:paraId="5CFCA49F" w14:textId="77777777" w:rsidR="00C455A9" w:rsidRDefault="00C455A9" w:rsidP="00C455A9">
      <w:pPr>
        <w:spacing w:line="240" w:lineRule="auto"/>
        <w:contextualSpacing/>
      </w:pPr>
    </w:p>
    <w:p w14:paraId="63445CCC" w14:textId="77777777" w:rsidR="00C455A9" w:rsidRDefault="00C455A9" w:rsidP="00C455A9">
      <w:pPr>
        <w:spacing w:line="240" w:lineRule="auto"/>
        <w:contextualSpacing/>
      </w:pPr>
      <w:r>
        <w:t>CREATE USER '</w:t>
      </w:r>
      <w:proofErr w:type="spellStart"/>
      <w:r>
        <w:t>ramya</w:t>
      </w:r>
      <w:proofErr w:type="spellEnd"/>
      <w:r>
        <w:t>'@'%' IDENTIFIED BY 'pwd123';</w:t>
      </w:r>
    </w:p>
    <w:p w14:paraId="50A8F3AC" w14:textId="140F2C69" w:rsidR="00C455A9" w:rsidRDefault="00C455A9" w:rsidP="00C455A9">
      <w:pPr>
        <w:spacing w:line="240" w:lineRule="auto"/>
        <w:contextualSpacing/>
      </w:pPr>
      <w:r>
        <w:t>grant all privileges on *.* to '</w:t>
      </w:r>
      <w:proofErr w:type="spellStart"/>
      <w:r w:rsidR="00C948C8">
        <w:t>ramya</w:t>
      </w:r>
      <w:proofErr w:type="spellEnd"/>
      <w:r>
        <w:t>'@'%' with grant option;</w:t>
      </w:r>
    </w:p>
    <w:p w14:paraId="7C98E718" w14:textId="77777777" w:rsidR="00C455A9" w:rsidRDefault="00C455A9" w:rsidP="00C455A9">
      <w:pPr>
        <w:spacing w:line="240" w:lineRule="auto"/>
        <w:contextualSpacing/>
      </w:pPr>
    </w:p>
    <w:p w14:paraId="10E68D37" w14:textId="71542FB9" w:rsidR="00C455A9" w:rsidRDefault="005E3C06" w:rsidP="00C455A9">
      <w:pPr>
        <w:spacing w:line="240" w:lineRule="auto"/>
        <w:contextualSpacing/>
      </w:pPr>
      <w:r>
        <w:t xml:space="preserve">-----This work in 5.5 Version </w:t>
      </w:r>
    </w:p>
    <w:p w14:paraId="77C43671" w14:textId="7707BB7D" w:rsidR="00C455A9" w:rsidRDefault="00C455A9" w:rsidP="00C455A9">
      <w:pPr>
        <w:spacing w:line="240" w:lineRule="auto"/>
        <w:contextualSpacing/>
      </w:pPr>
      <w:r>
        <w:t xml:space="preserve">SELECT USER, HOST, PASSWORD FROM </w:t>
      </w:r>
      <w:proofErr w:type="spellStart"/>
      <w:r w:rsidR="005E3C06">
        <w:t>mysql.user</w:t>
      </w:r>
      <w:proofErr w:type="spellEnd"/>
      <w:r>
        <w:t xml:space="preserve"> WHERE USER='tom';</w:t>
      </w:r>
    </w:p>
    <w:p w14:paraId="7EB0A91C" w14:textId="09CCA69D" w:rsidR="005E3C06" w:rsidRDefault="005E3C06" w:rsidP="00C455A9">
      <w:pPr>
        <w:spacing w:line="240" w:lineRule="auto"/>
        <w:contextualSpacing/>
      </w:pPr>
      <w:r>
        <w:t>---- This work in 5.7 Version</w:t>
      </w:r>
    </w:p>
    <w:p w14:paraId="7B9A6A51" w14:textId="768D9A47" w:rsidR="005E3C06" w:rsidRDefault="005E3C06" w:rsidP="005E3C06">
      <w:pPr>
        <w:spacing w:line="240" w:lineRule="auto"/>
        <w:contextualSpacing/>
      </w:pPr>
      <w:r>
        <w:t xml:space="preserve">SELECT USER, HOST, </w:t>
      </w:r>
      <w:proofErr w:type="spellStart"/>
      <w:r w:rsidRPr="005E3C06">
        <w:t>authentication_string</w:t>
      </w:r>
      <w:proofErr w:type="spellEnd"/>
      <w:r>
        <w:t xml:space="preserve"> FROM </w:t>
      </w:r>
      <w:proofErr w:type="spellStart"/>
      <w:r>
        <w:t>mysql.user</w:t>
      </w:r>
      <w:proofErr w:type="spellEnd"/>
      <w:r>
        <w:t xml:space="preserve"> WHERE USER='tom';</w:t>
      </w:r>
    </w:p>
    <w:p w14:paraId="7B260546" w14:textId="77777777" w:rsidR="005E3C06" w:rsidRDefault="005E3C06" w:rsidP="00C455A9">
      <w:pPr>
        <w:spacing w:line="240" w:lineRule="auto"/>
        <w:contextualSpacing/>
      </w:pPr>
    </w:p>
    <w:p w14:paraId="3D69877C" w14:textId="77777777" w:rsidR="00C455A9" w:rsidRDefault="00C455A9" w:rsidP="00C455A9">
      <w:pPr>
        <w:spacing w:line="240" w:lineRule="auto"/>
        <w:contextualSpacing/>
      </w:pPr>
    </w:p>
    <w:p w14:paraId="147F7265" w14:textId="77777777" w:rsidR="00C455A9" w:rsidRDefault="00C455A9" w:rsidP="00C455A9">
      <w:pPr>
        <w:spacing w:line="240" w:lineRule="auto"/>
        <w:contextualSpacing/>
      </w:pPr>
      <w:r>
        <w:t>GRANT ALL ON test.* TO '</w:t>
      </w:r>
      <w:proofErr w:type="spellStart"/>
      <w:r>
        <w:t>opsuser</w:t>
      </w:r>
      <w:proofErr w:type="spellEnd"/>
      <w:r>
        <w:t>'@'localhost';</w:t>
      </w:r>
    </w:p>
    <w:p w14:paraId="78545811" w14:textId="77777777" w:rsidR="00C455A9" w:rsidRDefault="00C455A9" w:rsidP="00C455A9">
      <w:pPr>
        <w:spacing w:line="240" w:lineRule="auto"/>
        <w:contextualSpacing/>
      </w:pPr>
    </w:p>
    <w:p w14:paraId="56C37A09" w14:textId="77777777" w:rsidR="00C455A9" w:rsidRDefault="00C455A9" w:rsidP="00C455A9">
      <w:pPr>
        <w:spacing w:line="240" w:lineRule="auto"/>
        <w:contextualSpacing/>
      </w:pPr>
      <w:r>
        <w:t>GRANT SELECT, INSERT, UPDATE ON classicmodels.* TO '</w:t>
      </w:r>
      <w:proofErr w:type="spellStart"/>
      <w:r>
        <w:t>opsuser</w:t>
      </w:r>
      <w:proofErr w:type="spellEnd"/>
      <w:r>
        <w:t>'@'localhost';</w:t>
      </w:r>
    </w:p>
    <w:p w14:paraId="242DA0D6" w14:textId="77777777" w:rsidR="00C455A9" w:rsidRDefault="00C455A9" w:rsidP="00C455A9">
      <w:pPr>
        <w:spacing w:line="240" w:lineRule="auto"/>
        <w:contextualSpacing/>
      </w:pPr>
    </w:p>
    <w:p w14:paraId="057FE4FF" w14:textId="3CABC0EB" w:rsidR="00C455A9" w:rsidRDefault="00C455A9" w:rsidP="00C455A9">
      <w:pPr>
        <w:spacing w:line="240" w:lineRule="auto"/>
        <w:contextualSpacing/>
      </w:pPr>
      <w:r>
        <w:t>REVOKE ALL PRIVILEGES, GRANT OPTION FROM '</w:t>
      </w:r>
      <w:proofErr w:type="spellStart"/>
      <w:r>
        <w:t>opsuser</w:t>
      </w:r>
      <w:proofErr w:type="spellEnd"/>
      <w:r>
        <w:t>'@'localhost';</w:t>
      </w:r>
    </w:p>
    <w:p w14:paraId="1680C768" w14:textId="0CC26FB4" w:rsidR="00C455A9" w:rsidRDefault="00F67B69" w:rsidP="00C455A9">
      <w:pPr>
        <w:spacing w:line="240" w:lineRule="auto"/>
        <w:contextualSpacing/>
        <w:rPr>
          <w:rFonts w:ascii="Courier New" w:eastAsia="Times New Roman" w:hAnsi="Courier New" w:cs="Courier New"/>
          <w:b/>
          <w:bCs/>
          <w:color w:val="333333"/>
          <w:lang w:val="en-US"/>
        </w:rPr>
      </w:pPr>
      <w:r w:rsidRPr="00F67B69">
        <w:rPr>
          <w:rFonts w:ascii="Courier New" w:eastAsia="Times New Roman" w:hAnsi="Courier New" w:cs="Courier New"/>
          <w:b/>
          <w:bCs/>
          <w:color w:val="333333"/>
          <w:lang w:val="en-US"/>
        </w:rPr>
        <w:t>REVOKE SELECT ON classicmodels.* FROM '</w:t>
      </w:r>
      <w:proofErr w:type="spellStart"/>
      <w:r w:rsidR="00B22196">
        <w:rPr>
          <w:rFonts w:ascii="Courier New" w:eastAsia="Times New Roman" w:hAnsi="Courier New" w:cs="Courier New"/>
          <w:b/>
          <w:bCs/>
          <w:color w:val="333333"/>
          <w:lang w:val="en-US"/>
        </w:rPr>
        <w:t>opsuser</w:t>
      </w:r>
      <w:proofErr w:type="spellEnd"/>
      <w:r w:rsidRPr="00F67B69">
        <w:rPr>
          <w:rFonts w:ascii="Courier New" w:eastAsia="Times New Roman" w:hAnsi="Courier New" w:cs="Courier New"/>
          <w:b/>
          <w:bCs/>
          <w:color w:val="333333"/>
          <w:lang w:val="en-US"/>
        </w:rPr>
        <w:t>'@'</w:t>
      </w:r>
      <w:r w:rsidR="00B22196">
        <w:rPr>
          <w:rFonts w:ascii="Courier New" w:eastAsia="Times New Roman" w:hAnsi="Courier New" w:cs="Courier New"/>
          <w:b/>
          <w:bCs/>
          <w:color w:val="333333"/>
          <w:lang w:val="en-US"/>
        </w:rPr>
        <w:t>localhost</w:t>
      </w:r>
      <w:r w:rsidRPr="00F67B69">
        <w:rPr>
          <w:rFonts w:ascii="Courier New" w:eastAsia="Times New Roman" w:hAnsi="Courier New" w:cs="Courier New"/>
          <w:b/>
          <w:bCs/>
          <w:color w:val="333333"/>
          <w:lang w:val="en-US"/>
        </w:rPr>
        <w:t>';</w:t>
      </w:r>
    </w:p>
    <w:p w14:paraId="46A76B0C" w14:textId="77777777" w:rsidR="00F67B69" w:rsidRDefault="00F67B69" w:rsidP="00C455A9">
      <w:pPr>
        <w:spacing w:line="240" w:lineRule="auto"/>
        <w:contextualSpacing/>
      </w:pPr>
    </w:p>
    <w:p w14:paraId="656EA02B" w14:textId="6D9ED23A" w:rsidR="00C455A9" w:rsidRDefault="00C455A9" w:rsidP="00C455A9">
      <w:pPr>
        <w:spacing w:line="240" w:lineRule="auto"/>
        <w:contextualSpacing/>
      </w:pPr>
      <w:r>
        <w:t xml:space="preserve">GRANT SELECT, INSERT, UPDATE ON </w:t>
      </w:r>
      <w:r w:rsidR="00483377">
        <w:t>offices</w:t>
      </w:r>
      <w:r>
        <w:t>.</w:t>
      </w:r>
      <w:r w:rsidR="00483377" w:rsidRPr="00483377">
        <w:t xml:space="preserve"> </w:t>
      </w:r>
      <w:proofErr w:type="spellStart"/>
      <w:r w:rsidR="00483377">
        <w:t>classicmodels</w:t>
      </w:r>
      <w:proofErr w:type="spellEnd"/>
      <w:r w:rsidR="00483377">
        <w:t xml:space="preserve"> </w:t>
      </w:r>
      <w:r>
        <w:t>TO '</w:t>
      </w:r>
      <w:proofErr w:type="spellStart"/>
      <w:r>
        <w:t>opsuser</w:t>
      </w:r>
      <w:proofErr w:type="spellEnd"/>
      <w:r>
        <w:t>'@'localhost';</w:t>
      </w:r>
    </w:p>
    <w:p w14:paraId="60038515" w14:textId="77777777" w:rsidR="00C455A9" w:rsidRDefault="00C455A9" w:rsidP="00C455A9">
      <w:pPr>
        <w:spacing w:line="240" w:lineRule="auto"/>
        <w:contextualSpacing/>
      </w:pPr>
    </w:p>
    <w:p w14:paraId="66A5DFA9" w14:textId="27062A90" w:rsidR="00B16D45" w:rsidRPr="00B16D45" w:rsidRDefault="00B16D45" w:rsidP="00C455A9">
      <w:pPr>
        <w:spacing w:line="240" w:lineRule="auto"/>
        <w:contextualSpacing/>
        <w:rPr>
          <w:rFonts w:ascii="Courier New" w:hAnsi="Courier New" w:cs="Courier New"/>
        </w:rPr>
      </w:pPr>
      <w:r w:rsidRPr="00B16D45">
        <w:rPr>
          <w:rFonts w:ascii="Courier New" w:hAnsi="Courier New" w:cs="Courier New"/>
        </w:rPr>
        <w:t xml:space="preserve">select </w:t>
      </w:r>
      <w:proofErr w:type="spellStart"/>
      <w:r w:rsidR="00291F57">
        <w:rPr>
          <w:rFonts w:ascii="Courier New" w:hAnsi="Courier New" w:cs="Courier New"/>
        </w:rPr>
        <w:t>u</w:t>
      </w:r>
      <w:r w:rsidRPr="00B16D45">
        <w:rPr>
          <w:rFonts w:ascii="Courier New" w:hAnsi="Courier New" w:cs="Courier New"/>
        </w:rPr>
        <w:t>ser,</w:t>
      </w:r>
      <w:r w:rsidR="00291F57">
        <w:rPr>
          <w:rFonts w:ascii="Courier New" w:hAnsi="Courier New" w:cs="Courier New"/>
        </w:rPr>
        <w:t>s</w:t>
      </w:r>
      <w:r w:rsidRPr="00B16D45">
        <w:rPr>
          <w:rFonts w:ascii="Courier New" w:hAnsi="Courier New" w:cs="Courier New"/>
        </w:rPr>
        <w:t>how_db_priv,max_connections,account_locked,host</w:t>
      </w:r>
      <w:proofErr w:type="spellEnd"/>
      <w:r w:rsidRPr="00B16D45">
        <w:rPr>
          <w:rFonts w:ascii="Courier New" w:hAnsi="Courier New" w:cs="Courier New"/>
        </w:rPr>
        <w:t xml:space="preserve"> from </w:t>
      </w:r>
      <w:proofErr w:type="spellStart"/>
      <w:r w:rsidRPr="00B16D45">
        <w:rPr>
          <w:rFonts w:ascii="Courier New" w:hAnsi="Courier New" w:cs="Courier New"/>
        </w:rPr>
        <w:t>mysql.user</w:t>
      </w:r>
      <w:proofErr w:type="spellEnd"/>
      <w:r w:rsidRPr="00B16D45">
        <w:rPr>
          <w:rFonts w:ascii="Courier New" w:hAnsi="Courier New" w:cs="Courier New"/>
        </w:rPr>
        <w:t>;</w:t>
      </w:r>
    </w:p>
    <w:p w14:paraId="15249592" w14:textId="77777777" w:rsidR="00B16D45" w:rsidRDefault="00B16D45" w:rsidP="00C455A9">
      <w:pPr>
        <w:spacing w:line="240" w:lineRule="auto"/>
        <w:contextualSpacing/>
      </w:pPr>
    </w:p>
    <w:p w14:paraId="5CFAEE4A" w14:textId="04824884" w:rsidR="00C455A9" w:rsidRDefault="00C455A9" w:rsidP="00C455A9">
      <w:pPr>
        <w:spacing w:line="240" w:lineRule="auto"/>
        <w:contextualSpacing/>
      </w:pPr>
      <w:r>
        <w:t>set privileges is called a role</w:t>
      </w:r>
    </w:p>
    <w:p w14:paraId="21947BDB" w14:textId="103845A6" w:rsidR="00C455A9" w:rsidRDefault="00C455A9" w:rsidP="00C455A9">
      <w:pPr>
        <w:spacing w:line="240" w:lineRule="auto"/>
        <w:contextualSpacing/>
      </w:pPr>
      <w:r>
        <w:t xml:space="preserve">CLI, you cannot able create a role and even you cannot assign to </w:t>
      </w:r>
      <w:r w:rsidR="004A5715">
        <w:t>predefined</w:t>
      </w:r>
      <w:r>
        <w:t xml:space="preserve"> roles as well.</w:t>
      </w:r>
    </w:p>
    <w:p w14:paraId="7478E520" w14:textId="77777777" w:rsidR="00C455A9" w:rsidRDefault="00C455A9" w:rsidP="00C455A9">
      <w:pPr>
        <w:spacing w:line="240" w:lineRule="auto"/>
        <w:contextualSpacing/>
      </w:pPr>
    </w:p>
    <w:p w14:paraId="31A2E159" w14:textId="083068A1" w:rsidR="00462334" w:rsidRPr="00462334" w:rsidRDefault="00462334" w:rsidP="00C455A9">
      <w:pPr>
        <w:spacing w:line="240" w:lineRule="auto"/>
        <w:contextualSpacing/>
      </w:pPr>
      <w:r w:rsidRPr="00462334">
        <w:lastRenderedPageBreak/>
        <w:t>---Introduced in 8.0 Version</w:t>
      </w:r>
    </w:p>
    <w:p w14:paraId="6467AA40" w14:textId="0CFBC435" w:rsidR="00C455A9" w:rsidRPr="00462334" w:rsidRDefault="00C455A9" w:rsidP="00C455A9">
      <w:pPr>
        <w:spacing w:line="240" w:lineRule="auto"/>
        <w:contextualSpacing/>
        <w:rPr>
          <w:rFonts w:ascii="Courier New" w:hAnsi="Courier New" w:cs="Courier New"/>
        </w:rPr>
      </w:pPr>
      <w:r w:rsidRPr="00462334">
        <w:rPr>
          <w:rFonts w:ascii="Courier New" w:hAnsi="Courier New" w:cs="Courier New"/>
        </w:rPr>
        <w:t>create role dotnet;</w:t>
      </w:r>
    </w:p>
    <w:p w14:paraId="1E4CB10B" w14:textId="3D31C724" w:rsidR="00C455A9" w:rsidRPr="00462334" w:rsidRDefault="00C455A9" w:rsidP="00C455A9">
      <w:pPr>
        <w:spacing w:line="240" w:lineRule="auto"/>
        <w:contextualSpacing/>
        <w:rPr>
          <w:rFonts w:ascii="Courier New" w:hAnsi="Courier New" w:cs="Courier New"/>
        </w:rPr>
      </w:pPr>
      <w:r w:rsidRPr="00462334">
        <w:rPr>
          <w:rFonts w:ascii="Courier New" w:hAnsi="Courier New" w:cs="Courier New"/>
        </w:rPr>
        <w:t xml:space="preserve">grant </w:t>
      </w:r>
      <w:proofErr w:type="spellStart"/>
      <w:r w:rsidRPr="00462334">
        <w:rPr>
          <w:rFonts w:ascii="Courier New" w:hAnsi="Courier New" w:cs="Courier New"/>
        </w:rPr>
        <w:t>create,alter,select,update,insert</w:t>
      </w:r>
      <w:proofErr w:type="spellEnd"/>
      <w:r w:rsidRPr="00462334">
        <w:rPr>
          <w:rFonts w:ascii="Courier New" w:hAnsi="Courier New" w:cs="Courier New"/>
        </w:rPr>
        <w:t xml:space="preserve"> to dotnet;</w:t>
      </w:r>
    </w:p>
    <w:p w14:paraId="39B187BF" w14:textId="6AB171CB" w:rsidR="003C0D51" w:rsidRDefault="003C0D51" w:rsidP="00C455A9">
      <w:pPr>
        <w:spacing w:line="240" w:lineRule="auto"/>
        <w:contextualSpacing/>
      </w:pPr>
    </w:p>
    <w:p w14:paraId="4D6C3936" w14:textId="7FEEADBA" w:rsidR="004A5715" w:rsidRDefault="004A5715" w:rsidP="00C455A9">
      <w:pPr>
        <w:spacing w:line="240" w:lineRule="auto"/>
        <w:contextualSpacing/>
      </w:pPr>
      <w:r>
        <w:t>Updating localhost to % (remote)</w:t>
      </w:r>
    </w:p>
    <w:p w14:paraId="3467568F" w14:textId="59D4A289" w:rsidR="003C0D51" w:rsidRDefault="003C0D51" w:rsidP="00C455A9">
      <w:pPr>
        <w:spacing w:line="240" w:lineRule="auto"/>
        <w:contextualSpacing/>
      </w:pPr>
      <w:r w:rsidRPr="003C0D51">
        <w:t xml:space="preserve">UPDATE </w:t>
      </w:r>
      <w:proofErr w:type="spellStart"/>
      <w:r w:rsidRPr="003C0D51">
        <w:t>mysql.user</w:t>
      </w:r>
      <w:proofErr w:type="spellEnd"/>
      <w:r w:rsidRPr="003C0D51">
        <w:t xml:space="preserve"> set host = '%' WHERE user = '</w:t>
      </w:r>
      <w:proofErr w:type="spellStart"/>
      <w:r w:rsidR="001B4111">
        <w:t>janu</w:t>
      </w:r>
      <w:proofErr w:type="spellEnd"/>
      <w:r w:rsidRPr="003C0D51">
        <w:t>';</w:t>
      </w:r>
    </w:p>
    <w:p w14:paraId="47891528" w14:textId="70FD7F49" w:rsidR="00786CAA" w:rsidRDefault="00786CAA" w:rsidP="00C455A9">
      <w:pPr>
        <w:spacing w:line="240" w:lineRule="auto"/>
        <w:contextualSpacing/>
      </w:pPr>
    </w:p>
    <w:p w14:paraId="3A52ABEA" w14:textId="32A20746" w:rsidR="00786CAA" w:rsidRDefault="00786CAA" w:rsidP="00786CA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786CAA">
        <w:rPr>
          <w:rFonts w:ascii="Courier New" w:eastAsia="Times New Roman" w:hAnsi="Courier New" w:cs="Courier New"/>
          <w:sz w:val="20"/>
          <w:szCs w:val="20"/>
          <w:lang w:eastAsia="en-IN"/>
        </w:rPr>
        <w:t>CREATE USER '</w:t>
      </w:r>
      <w:proofErr w:type="spellStart"/>
      <w:r w:rsidR="004A5715">
        <w:rPr>
          <w:rFonts w:ascii="Courier New" w:eastAsia="Times New Roman" w:hAnsi="Courier New" w:cs="Courier New"/>
          <w:sz w:val="20"/>
          <w:szCs w:val="20"/>
          <w:lang w:eastAsia="en-IN"/>
        </w:rPr>
        <w:t>yesho</w:t>
      </w:r>
      <w:proofErr w:type="spellEnd"/>
      <w:r w:rsidRPr="00786CAA">
        <w:rPr>
          <w:rFonts w:ascii="Courier New" w:eastAsia="Times New Roman" w:hAnsi="Courier New" w:cs="Courier New"/>
          <w:sz w:val="20"/>
          <w:szCs w:val="20"/>
          <w:lang w:eastAsia="en-IN"/>
        </w:rPr>
        <w:t>'@'localhost' IDENTIFIED BY '</w:t>
      </w:r>
      <w:r w:rsidR="00694D52">
        <w:rPr>
          <w:rFonts w:ascii="Courier New" w:eastAsia="Times New Roman" w:hAnsi="Courier New" w:cs="Courier New"/>
          <w:sz w:val="20"/>
          <w:szCs w:val="20"/>
          <w:lang w:eastAsia="en-IN"/>
        </w:rPr>
        <w:t>pwd123</w:t>
      </w:r>
      <w:r w:rsidRPr="00786CAA">
        <w:rPr>
          <w:rFonts w:ascii="Courier New" w:eastAsia="Times New Roman" w:hAnsi="Courier New" w:cs="Courier New"/>
          <w:sz w:val="20"/>
          <w:szCs w:val="20"/>
          <w:lang w:eastAsia="en-IN"/>
        </w:rPr>
        <w:t>'</w:t>
      </w:r>
      <w:r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</w:t>
      </w:r>
      <w:r w:rsidRPr="00786CAA">
        <w:rPr>
          <w:rFonts w:ascii="Courier New" w:eastAsia="Times New Roman" w:hAnsi="Courier New" w:cs="Courier New"/>
          <w:sz w:val="20"/>
          <w:szCs w:val="20"/>
          <w:lang w:eastAsia="en-IN"/>
        </w:rPr>
        <w:t>WITH MAX_QUERIES_PER_HOUR 20</w:t>
      </w:r>
      <w:r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</w:t>
      </w:r>
      <w:r w:rsidRPr="00786CAA">
        <w:rPr>
          <w:rFonts w:ascii="Courier New" w:eastAsia="Times New Roman" w:hAnsi="Courier New" w:cs="Courier New"/>
          <w:sz w:val="20"/>
          <w:szCs w:val="20"/>
          <w:lang w:eastAsia="en-IN"/>
        </w:rPr>
        <w:t>MAX_UPDATES_PER_HOUR 10</w:t>
      </w:r>
      <w:r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</w:t>
      </w:r>
      <w:r w:rsidRPr="00786CAA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MAX_CONNECTIONS_PER_HOUR 5</w:t>
      </w:r>
      <w:r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</w:t>
      </w:r>
      <w:r w:rsidRPr="00786CAA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MAX_USER_CONNECTIONS </w:t>
      </w:r>
      <w:r w:rsidR="006B5840">
        <w:rPr>
          <w:rFonts w:ascii="Courier New" w:eastAsia="Times New Roman" w:hAnsi="Courier New" w:cs="Courier New"/>
          <w:sz w:val="20"/>
          <w:szCs w:val="20"/>
          <w:lang w:eastAsia="en-IN"/>
        </w:rPr>
        <w:t>10</w:t>
      </w:r>
      <w:r w:rsidRPr="00786CAA">
        <w:rPr>
          <w:rFonts w:ascii="Courier New" w:eastAsia="Times New Roman" w:hAnsi="Courier New" w:cs="Courier New"/>
          <w:sz w:val="20"/>
          <w:szCs w:val="20"/>
          <w:lang w:eastAsia="en-IN"/>
        </w:rPr>
        <w:t>;</w:t>
      </w:r>
    </w:p>
    <w:p w14:paraId="4F41F017" w14:textId="2FA48988" w:rsidR="008C76C9" w:rsidRDefault="008C76C9" w:rsidP="00786CA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</w:p>
    <w:p w14:paraId="4C58079C" w14:textId="66BA9538" w:rsidR="00786CAA" w:rsidRPr="00786CAA" w:rsidRDefault="00786CAA" w:rsidP="00786CA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786CAA">
        <w:rPr>
          <w:rFonts w:ascii="Courier New" w:eastAsia="Times New Roman" w:hAnsi="Courier New" w:cs="Courier New"/>
          <w:sz w:val="20"/>
          <w:szCs w:val="20"/>
          <w:lang w:eastAsia="en-IN"/>
        </w:rPr>
        <w:t>ALTER USER '</w:t>
      </w:r>
      <w:proofErr w:type="spellStart"/>
      <w:r w:rsidR="00A35CFC">
        <w:rPr>
          <w:rFonts w:ascii="Courier New" w:eastAsia="Times New Roman" w:hAnsi="Courier New" w:cs="Courier New"/>
          <w:sz w:val="20"/>
          <w:szCs w:val="20"/>
          <w:lang w:eastAsia="en-IN"/>
        </w:rPr>
        <w:t>devops</w:t>
      </w:r>
      <w:proofErr w:type="spellEnd"/>
      <w:r w:rsidRPr="00786CAA">
        <w:rPr>
          <w:rFonts w:ascii="Courier New" w:eastAsia="Times New Roman" w:hAnsi="Courier New" w:cs="Courier New"/>
          <w:sz w:val="20"/>
          <w:szCs w:val="20"/>
          <w:lang w:eastAsia="en-IN"/>
        </w:rPr>
        <w:t>'@'</w:t>
      </w:r>
      <w:r w:rsidR="00A35CFC">
        <w:rPr>
          <w:rFonts w:ascii="Courier New" w:eastAsia="Times New Roman" w:hAnsi="Courier New" w:cs="Courier New"/>
          <w:sz w:val="20"/>
          <w:szCs w:val="20"/>
          <w:lang w:eastAsia="en-IN"/>
        </w:rPr>
        <w:t>%</w:t>
      </w:r>
      <w:r w:rsidRPr="00786CAA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' WITH MAX_USER_CONNECTIONS </w:t>
      </w:r>
      <w:r w:rsidR="00A35CFC">
        <w:rPr>
          <w:rFonts w:ascii="Courier New" w:eastAsia="Times New Roman" w:hAnsi="Courier New" w:cs="Courier New"/>
          <w:sz w:val="20"/>
          <w:szCs w:val="20"/>
          <w:lang w:eastAsia="en-IN"/>
        </w:rPr>
        <w:t>15</w:t>
      </w:r>
      <w:r w:rsidRPr="00786CAA">
        <w:rPr>
          <w:rFonts w:ascii="Courier New" w:eastAsia="Times New Roman" w:hAnsi="Courier New" w:cs="Courier New"/>
          <w:sz w:val="20"/>
          <w:szCs w:val="20"/>
          <w:lang w:eastAsia="en-IN"/>
        </w:rPr>
        <w:t>;</w:t>
      </w:r>
    </w:p>
    <w:p w14:paraId="6828BEEA" w14:textId="3C8B14BF" w:rsidR="00786CAA" w:rsidRPr="00786CAA" w:rsidRDefault="00786CAA" w:rsidP="00786CA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786CAA">
        <w:rPr>
          <w:rFonts w:ascii="Courier New" w:eastAsia="Times New Roman" w:hAnsi="Courier New" w:cs="Courier New"/>
          <w:sz w:val="20"/>
          <w:szCs w:val="20"/>
          <w:lang w:eastAsia="en-IN"/>
        </w:rPr>
        <w:t>ALTER USER '</w:t>
      </w:r>
      <w:proofErr w:type="spellStart"/>
      <w:r w:rsidR="008C76C9">
        <w:rPr>
          <w:rFonts w:ascii="Courier New" w:eastAsia="Times New Roman" w:hAnsi="Courier New" w:cs="Courier New"/>
          <w:sz w:val="20"/>
          <w:szCs w:val="20"/>
          <w:lang w:eastAsia="en-IN"/>
        </w:rPr>
        <w:t>janu</w:t>
      </w:r>
      <w:proofErr w:type="spellEnd"/>
      <w:r w:rsidRPr="00786CAA">
        <w:rPr>
          <w:rFonts w:ascii="Courier New" w:eastAsia="Times New Roman" w:hAnsi="Courier New" w:cs="Courier New"/>
          <w:sz w:val="20"/>
          <w:szCs w:val="20"/>
          <w:lang w:eastAsia="en-IN"/>
        </w:rPr>
        <w:t>'@'localhost' WITH MAX_USER_CONNECTIONS 5;</w:t>
      </w:r>
    </w:p>
    <w:p w14:paraId="7E310FA4" w14:textId="4FAA9F39" w:rsidR="00786CAA" w:rsidRPr="00786CAA" w:rsidRDefault="00786CAA" w:rsidP="00786CA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786CAA">
        <w:rPr>
          <w:rFonts w:ascii="Courier New" w:eastAsia="Times New Roman" w:hAnsi="Courier New" w:cs="Courier New"/>
          <w:sz w:val="20"/>
          <w:szCs w:val="20"/>
          <w:lang w:eastAsia="en-IN"/>
        </w:rPr>
        <w:t>ALTER USER '</w:t>
      </w:r>
      <w:r w:rsidR="00A950FF">
        <w:rPr>
          <w:rFonts w:ascii="Courier New" w:eastAsia="Times New Roman" w:hAnsi="Courier New" w:cs="Courier New"/>
          <w:sz w:val="20"/>
          <w:szCs w:val="20"/>
          <w:lang w:eastAsia="en-IN"/>
        </w:rPr>
        <w:t>sarath</w:t>
      </w:r>
      <w:r w:rsidRPr="00786CAA">
        <w:rPr>
          <w:rFonts w:ascii="Courier New" w:eastAsia="Times New Roman" w:hAnsi="Courier New" w:cs="Courier New"/>
          <w:sz w:val="20"/>
          <w:szCs w:val="20"/>
          <w:lang w:eastAsia="en-IN"/>
        </w:rPr>
        <w:t>'@'</w:t>
      </w:r>
      <w:r w:rsidR="00A950FF">
        <w:rPr>
          <w:rFonts w:ascii="Courier New" w:eastAsia="Times New Roman" w:hAnsi="Courier New" w:cs="Courier New"/>
          <w:sz w:val="20"/>
          <w:szCs w:val="20"/>
          <w:lang w:eastAsia="en-IN"/>
        </w:rPr>
        <w:t>%</w:t>
      </w:r>
      <w:r w:rsidRPr="00786CAA">
        <w:rPr>
          <w:rFonts w:ascii="Courier New" w:eastAsia="Times New Roman" w:hAnsi="Courier New" w:cs="Courier New"/>
          <w:sz w:val="20"/>
          <w:szCs w:val="20"/>
          <w:lang w:eastAsia="en-IN"/>
        </w:rPr>
        <w:t>' WITH MAX_USER_CONNECTIONS 20;</w:t>
      </w:r>
    </w:p>
    <w:p w14:paraId="6C517D0F" w14:textId="04A85914" w:rsidR="00786CAA" w:rsidRPr="00786CAA" w:rsidRDefault="00786CAA" w:rsidP="00786CA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786CAA">
        <w:rPr>
          <w:rFonts w:ascii="Courier New" w:eastAsia="Times New Roman" w:hAnsi="Courier New" w:cs="Courier New"/>
          <w:sz w:val="20"/>
          <w:szCs w:val="20"/>
          <w:lang w:eastAsia="en-IN"/>
        </w:rPr>
        <w:t>ALTER USER '</w:t>
      </w:r>
      <w:proofErr w:type="spellStart"/>
      <w:r w:rsidR="002542B6">
        <w:rPr>
          <w:rFonts w:ascii="Courier New" w:eastAsia="Times New Roman" w:hAnsi="Courier New" w:cs="Courier New"/>
          <w:sz w:val="20"/>
          <w:szCs w:val="20"/>
          <w:lang w:eastAsia="en-IN"/>
        </w:rPr>
        <w:t>opsuser</w:t>
      </w:r>
      <w:proofErr w:type="spellEnd"/>
      <w:r w:rsidRPr="00786CAA">
        <w:rPr>
          <w:rFonts w:ascii="Courier New" w:eastAsia="Times New Roman" w:hAnsi="Courier New" w:cs="Courier New"/>
          <w:sz w:val="20"/>
          <w:szCs w:val="20"/>
          <w:lang w:eastAsia="en-IN"/>
        </w:rPr>
        <w:t>'@'localhost' WITH MAX_QUERIES_PER_HOUR 100;</w:t>
      </w:r>
    </w:p>
    <w:p w14:paraId="49684062" w14:textId="72989884" w:rsidR="00786CAA" w:rsidRPr="00786CAA" w:rsidRDefault="00786CAA" w:rsidP="00786CA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786CAA">
        <w:rPr>
          <w:rFonts w:ascii="Courier New" w:eastAsia="Times New Roman" w:hAnsi="Courier New" w:cs="Courier New"/>
          <w:sz w:val="20"/>
          <w:szCs w:val="20"/>
          <w:lang w:eastAsia="en-IN"/>
        </w:rPr>
        <w:t>ALTER USER '</w:t>
      </w:r>
      <w:proofErr w:type="spellStart"/>
      <w:r w:rsidR="002F5D30">
        <w:t>dotnetapp</w:t>
      </w:r>
      <w:proofErr w:type="spellEnd"/>
      <w:r w:rsidRPr="00786CAA">
        <w:rPr>
          <w:rFonts w:ascii="Courier New" w:eastAsia="Times New Roman" w:hAnsi="Courier New" w:cs="Courier New"/>
          <w:sz w:val="20"/>
          <w:szCs w:val="20"/>
          <w:lang w:eastAsia="en-IN"/>
        </w:rPr>
        <w:t>'@'</w:t>
      </w:r>
      <w:r w:rsidR="002F5D30">
        <w:rPr>
          <w:rFonts w:ascii="Courier New" w:eastAsia="Times New Roman" w:hAnsi="Courier New" w:cs="Courier New"/>
          <w:sz w:val="20"/>
          <w:szCs w:val="20"/>
          <w:lang w:eastAsia="en-IN"/>
        </w:rPr>
        <w:t>%</w:t>
      </w:r>
      <w:r w:rsidRPr="00786CAA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' WITH MAX_CONNECTIONS_PER_HOUR </w:t>
      </w:r>
      <w:r w:rsidR="002F5D30">
        <w:rPr>
          <w:rFonts w:ascii="Courier New" w:eastAsia="Times New Roman" w:hAnsi="Courier New" w:cs="Courier New"/>
          <w:sz w:val="20"/>
          <w:szCs w:val="20"/>
          <w:lang w:eastAsia="en-IN"/>
        </w:rPr>
        <w:t>5</w:t>
      </w:r>
      <w:r w:rsidRPr="00786CAA">
        <w:rPr>
          <w:rFonts w:ascii="Courier New" w:eastAsia="Times New Roman" w:hAnsi="Courier New" w:cs="Courier New"/>
          <w:sz w:val="20"/>
          <w:szCs w:val="20"/>
          <w:lang w:eastAsia="en-IN"/>
        </w:rPr>
        <w:t>;</w:t>
      </w:r>
    </w:p>
    <w:p w14:paraId="46400035" w14:textId="44A00568" w:rsidR="00786CAA" w:rsidRDefault="00786CAA" w:rsidP="00786CA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</w:p>
    <w:p w14:paraId="49FC360E" w14:textId="1BC69707" w:rsidR="008C76C9" w:rsidRPr="00786CAA" w:rsidRDefault="008C76C9" w:rsidP="00786CA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8C76C9">
        <w:rPr>
          <w:rFonts w:ascii="Courier New" w:eastAsia="Times New Roman" w:hAnsi="Courier New" w:cs="Courier New"/>
          <w:sz w:val="20"/>
          <w:szCs w:val="20"/>
          <w:lang w:eastAsia="en-IN"/>
        </w:rPr>
        <w:t>select user,host,max_updates,max_</w:t>
      </w:r>
      <w:r w:rsidR="0023326F">
        <w:rPr>
          <w:rFonts w:ascii="Courier New" w:eastAsia="Times New Roman" w:hAnsi="Courier New" w:cs="Courier New"/>
          <w:sz w:val="20"/>
          <w:szCs w:val="20"/>
          <w:lang w:eastAsia="en-IN"/>
        </w:rPr>
        <w:t>user_</w:t>
      </w:r>
      <w:r w:rsidRPr="008C76C9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connections,password_expired,max_questions from </w:t>
      </w:r>
      <w:proofErr w:type="spellStart"/>
      <w:r w:rsidRPr="008C76C9">
        <w:rPr>
          <w:rFonts w:ascii="Courier New" w:eastAsia="Times New Roman" w:hAnsi="Courier New" w:cs="Courier New"/>
          <w:sz w:val="20"/>
          <w:szCs w:val="20"/>
          <w:lang w:eastAsia="en-IN"/>
        </w:rPr>
        <w:t>mysql.user</w:t>
      </w:r>
      <w:proofErr w:type="spellEnd"/>
      <w:r w:rsidRPr="008C76C9">
        <w:rPr>
          <w:rFonts w:ascii="Courier New" w:eastAsia="Times New Roman" w:hAnsi="Courier New" w:cs="Courier New"/>
          <w:sz w:val="20"/>
          <w:szCs w:val="20"/>
          <w:lang w:eastAsia="en-IN"/>
        </w:rPr>
        <w:t>;</w:t>
      </w:r>
    </w:p>
    <w:p w14:paraId="480918F7" w14:textId="2FE30DE8" w:rsidR="00786CAA" w:rsidRDefault="00786CAA" w:rsidP="00C455A9">
      <w:pPr>
        <w:spacing w:line="240" w:lineRule="auto"/>
        <w:contextualSpacing/>
      </w:pPr>
    </w:p>
    <w:p w14:paraId="76B37455" w14:textId="07D0F2E7" w:rsidR="005743DF" w:rsidRDefault="005743DF" w:rsidP="005743DF">
      <w:pPr>
        <w:spacing w:line="240" w:lineRule="auto"/>
        <w:contextualSpacing/>
      </w:pPr>
      <w:r w:rsidRPr="003C0D51">
        <w:t xml:space="preserve">UPDATE </w:t>
      </w:r>
      <w:proofErr w:type="spellStart"/>
      <w:r w:rsidRPr="003C0D51">
        <w:t>mysql.user</w:t>
      </w:r>
      <w:proofErr w:type="spellEnd"/>
      <w:r w:rsidRPr="003C0D51">
        <w:t xml:space="preserve"> set host = '%' WHERE user = '</w:t>
      </w:r>
      <w:r>
        <w:t>root</w:t>
      </w:r>
      <w:r w:rsidRPr="003C0D51">
        <w:t>';</w:t>
      </w:r>
    </w:p>
    <w:p w14:paraId="76033519" w14:textId="5C0F7C20" w:rsidR="005743DF" w:rsidRDefault="005743DF" w:rsidP="005743DF">
      <w:pPr>
        <w:spacing w:line="240" w:lineRule="auto"/>
        <w:contextualSpacing/>
      </w:pPr>
      <w:r w:rsidRPr="003C0D51">
        <w:t xml:space="preserve">UPDATE </w:t>
      </w:r>
      <w:proofErr w:type="spellStart"/>
      <w:r w:rsidRPr="003C0D51">
        <w:t>mysql.user</w:t>
      </w:r>
      <w:proofErr w:type="spellEnd"/>
      <w:r w:rsidRPr="003C0D51">
        <w:t xml:space="preserve"> set host = '%' WHERE user = '</w:t>
      </w:r>
      <w:proofErr w:type="spellStart"/>
      <w:r w:rsidR="001B1DD4">
        <w:t>yesho</w:t>
      </w:r>
      <w:proofErr w:type="spellEnd"/>
      <w:r w:rsidRPr="003C0D51">
        <w:t>';</w:t>
      </w:r>
    </w:p>
    <w:p w14:paraId="4BA29DEB" w14:textId="40790713" w:rsidR="006C3AB0" w:rsidRDefault="006C3AB0" w:rsidP="006C3AB0">
      <w:pPr>
        <w:spacing w:line="240" w:lineRule="auto"/>
        <w:contextualSpacing/>
      </w:pPr>
      <w:r w:rsidRPr="003C0D51">
        <w:t xml:space="preserve">UPDATE </w:t>
      </w:r>
      <w:proofErr w:type="spellStart"/>
      <w:r w:rsidRPr="003C0D51">
        <w:t>mysql.user</w:t>
      </w:r>
      <w:proofErr w:type="spellEnd"/>
      <w:r w:rsidRPr="003C0D51">
        <w:t xml:space="preserve"> set host = '</w:t>
      </w:r>
      <w:r>
        <w:t>localhost</w:t>
      </w:r>
      <w:r w:rsidRPr="003C0D51">
        <w:t>' WHERE user = '</w:t>
      </w:r>
      <w:r>
        <w:t>sarath</w:t>
      </w:r>
      <w:r w:rsidRPr="003C0D51">
        <w:t>';</w:t>
      </w:r>
    </w:p>
    <w:p w14:paraId="07B14338" w14:textId="1A2735D3" w:rsidR="00AC604E" w:rsidRDefault="00AC604E" w:rsidP="00AC604E">
      <w:pPr>
        <w:spacing w:line="240" w:lineRule="auto"/>
        <w:contextualSpacing/>
      </w:pPr>
      <w:r w:rsidRPr="003C0D51">
        <w:t xml:space="preserve">UPDATE </w:t>
      </w:r>
      <w:proofErr w:type="spellStart"/>
      <w:r w:rsidRPr="003C0D51">
        <w:t>mysql.user</w:t>
      </w:r>
      <w:proofErr w:type="spellEnd"/>
      <w:r w:rsidRPr="003C0D51">
        <w:t xml:space="preserve"> set host = '</w:t>
      </w:r>
      <w:r>
        <w:t>%</w:t>
      </w:r>
      <w:r w:rsidRPr="003C0D51">
        <w:t>' WHERE user = '</w:t>
      </w:r>
      <w:proofErr w:type="spellStart"/>
      <w:r w:rsidRPr="00AC604E">
        <w:t>repluser</w:t>
      </w:r>
      <w:proofErr w:type="spellEnd"/>
      <w:r w:rsidRPr="003C0D51">
        <w:t>';</w:t>
      </w:r>
    </w:p>
    <w:p w14:paraId="5919BE33" w14:textId="77777777" w:rsidR="006C3AB0" w:rsidRDefault="006C3AB0" w:rsidP="005743DF">
      <w:pPr>
        <w:spacing w:line="240" w:lineRule="auto"/>
        <w:contextualSpacing/>
      </w:pPr>
    </w:p>
    <w:p w14:paraId="34994331" w14:textId="77777777" w:rsidR="005743DF" w:rsidRDefault="005743DF" w:rsidP="00C455A9">
      <w:pPr>
        <w:spacing w:line="240" w:lineRule="auto"/>
        <w:contextualSpacing/>
      </w:pPr>
    </w:p>
    <w:sectPr w:rsidR="005743D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3NDE2M7EwNjUxszRV0lEKTi0uzszPAykwNK8FAARHA60tAAAA"/>
  </w:docVars>
  <w:rsids>
    <w:rsidRoot w:val="004E5679"/>
    <w:rsid w:val="00033139"/>
    <w:rsid w:val="00073C09"/>
    <w:rsid w:val="000E137B"/>
    <w:rsid w:val="000E37DF"/>
    <w:rsid w:val="001508C1"/>
    <w:rsid w:val="001B1DD4"/>
    <w:rsid w:val="001B4111"/>
    <w:rsid w:val="001E6EBE"/>
    <w:rsid w:val="0023326F"/>
    <w:rsid w:val="0025228A"/>
    <w:rsid w:val="002542B6"/>
    <w:rsid w:val="00273B13"/>
    <w:rsid w:val="00291F57"/>
    <w:rsid w:val="002F5D30"/>
    <w:rsid w:val="003C0D51"/>
    <w:rsid w:val="003E1181"/>
    <w:rsid w:val="003E3D6B"/>
    <w:rsid w:val="00431C34"/>
    <w:rsid w:val="00462334"/>
    <w:rsid w:val="00483377"/>
    <w:rsid w:val="004A5715"/>
    <w:rsid w:val="004E5679"/>
    <w:rsid w:val="0050063F"/>
    <w:rsid w:val="005743DF"/>
    <w:rsid w:val="005E3C06"/>
    <w:rsid w:val="00691311"/>
    <w:rsid w:val="00694D52"/>
    <w:rsid w:val="006B5840"/>
    <w:rsid w:val="006C11AF"/>
    <w:rsid w:val="006C17C9"/>
    <w:rsid w:val="006C3AB0"/>
    <w:rsid w:val="006F6648"/>
    <w:rsid w:val="00786CAA"/>
    <w:rsid w:val="007E3A4A"/>
    <w:rsid w:val="008171E3"/>
    <w:rsid w:val="008C76C9"/>
    <w:rsid w:val="009879EA"/>
    <w:rsid w:val="009A31AC"/>
    <w:rsid w:val="009C5D25"/>
    <w:rsid w:val="009E3638"/>
    <w:rsid w:val="00A010B7"/>
    <w:rsid w:val="00A35CFC"/>
    <w:rsid w:val="00A950FF"/>
    <w:rsid w:val="00A968EC"/>
    <w:rsid w:val="00AC604E"/>
    <w:rsid w:val="00AF35D5"/>
    <w:rsid w:val="00B16D45"/>
    <w:rsid w:val="00B22196"/>
    <w:rsid w:val="00B83F90"/>
    <w:rsid w:val="00C455A9"/>
    <w:rsid w:val="00C76B55"/>
    <w:rsid w:val="00C948C8"/>
    <w:rsid w:val="00CA6D78"/>
    <w:rsid w:val="00CF5951"/>
    <w:rsid w:val="00D15FCB"/>
    <w:rsid w:val="00D74410"/>
    <w:rsid w:val="00D92A44"/>
    <w:rsid w:val="00D94ED5"/>
    <w:rsid w:val="00DB5000"/>
    <w:rsid w:val="00DC51ED"/>
    <w:rsid w:val="00DD379F"/>
    <w:rsid w:val="00EC09D7"/>
    <w:rsid w:val="00EF7BA6"/>
    <w:rsid w:val="00F04E2D"/>
    <w:rsid w:val="00F34BF8"/>
    <w:rsid w:val="00F352EC"/>
    <w:rsid w:val="00F67B69"/>
    <w:rsid w:val="00F92165"/>
    <w:rsid w:val="00FA6987"/>
    <w:rsid w:val="00FC5214"/>
    <w:rsid w:val="00FD1E83"/>
    <w:rsid w:val="00FE25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5D561E"/>
  <w15:chartTrackingRefBased/>
  <w15:docId w15:val="{14477023-54A0-4A9F-A4F3-3654279D31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5228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5228A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25228A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FA6987"/>
  </w:style>
  <w:style w:type="character" w:customStyle="1" w:styleId="token">
    <w:name w:val="token"/>
    <w:basedOn w:val="DefaultParagraphFont"/>
    <w:rsid w:val="00786C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76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7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2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7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14</TotalTime>
  <Pages>3</Pages>
  <Words>675</Words>
  <Characters>384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th, Venkat</dc:creator>
  <cp:keywords/>
  <dc:description/>
  <cp:lastModifiedBy>Sarath, Venkat</cp:lastModifiedBy>
  <cp:revision>68</cp:revision>
  <dcterms:created xsi:type="dcterms:W3CDTF">2020-11-13T04:12:00Z</dcterms:created>
  <dcterms:modified xsi:type="dcterms:W3CDTF">2022-02-10T03:49:00Z</dcterms:modified>
</cp:coreProperties>
</file>